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608F" w14:textId="32C1168E" w:rsidR="00443312" w:rsidRDefault="00D233B8" w:rsidP="009267F0">
      <w:pPr>
        <w:spacing w:after="0"/>
      </w:pPr>
      <w:r>
        <w:t>11/27/2023</w:t>
      </w:r>
    </w:p>
    <w:p w14:paraId="590D8116" w14:textId="190A0A43" w:rsidR="00D233B8" w:rsidRDefault="00D233B8" w:rsidP="00D233B8">
      <w:pPr>
        <w:pStyle w:val="ListParagraph"/>
        <w:numPr>
          <w:ilvl w:val="0"/>
          <w:numId w:val="49"/>
        </w:numPr>
        <w:spacing w:after="0"/>
      </w:pPr>
      <w:r>
        <w:t>Error fixed: ET output error when AWP is turned on.</w:t>
      </w:r>
    </w:p>
    <w:p w14:paraId="4A94BE08" w14:textId="422EEABD" w:rsidR="005C07EF" w:rsidRDefault="005C07EF" w:rsidP="00D233B8">
      <w:pPr>
        <w:pStyle w:val="ListParagraph"/>
        <w:numPr>
          <w:ilvl w:val="0"/>
          <w:numId w:val="49"/>
        </w:numPr>
        <w:spacing w:after="0"/>
      </w:pPr>
      <w:r>
        <w:t>Error fixed: RESRT reservoir unit errors</w:t>
      </w:r>
    </w:p>
    <w:p w14:paraId="43858992" w14:textId="77777777" w:rsidR="005C07EF" w:rsidRDefault="005C07EF" w:rsidP="005C07EF">
      <w:pPr>
        <w:pStyle w:val="ListParagraph"/>
        <w:spacing w:after="0"/>
        <w:ind w:left="360"/>
      </w:pPr>
    </w:p>
    <w:p w14:paraId="3064A886" w14:textId="77777777" w:rsidR="00B54FE0" w:rsidRDefault="00B54FE0" w:rsidP="00B54FE0">
      <w:pPr>
        <w:spacing w:after="0"/>
      </w:pPr>
      <w:r>
        <w:t>9/29/2023</w:t>
      </w:r>
    </w:p>
    <w:p w14:paraId="20A1F925" w14:textId="77777777" w:rsidR="00B54FE0" w:rsidRDefault="00B54FE0">
      <w:pPr>
        <w:pStyle w:val="ListParagraph"/>
        <w:numPr>
          <w:ilvl w:val="0"/>
          <w:numId w:val="48"/>
        </w:numPr>
        <w:spacing w:after="0" w:line="256" w:lineRule="auto"/>
      </w:pPr>
      <w:r>
        <w:t>Output unit issue on snow fall and snow melt is addressed</w:t>
      </w:r>
    </w:p>
    <w:p w14:paraId="00DFB977" w14:textId="77777777" w:rsidR="00B54FE0" w:rsidRDefault="00B54FE0">
      <w:pPr>
        <w:pStyle w:val="ListParagraph"/>
        <w:numPr>
          <w:ilvl w:val="0"/>
          <w:numId w:val="48"/>
        </w:numPr>
        <w:spacing w:after="0" w:line="256" w:lineRule="auto"/>
      </w:pPr>
      <w:r>
        <w:t>Mass balance issue on N/P upward movement in soil due to soil evaporation is resolved.</w:t>
      </w:r>
    </w:p>
    <w:p w14:paraId="2172B06D" w14:textId="77777777" w:rsidR="00B54FE0" w:rsidRDefault="00B54FE0" w:rsidP="009267F0">
      <w:pPr>
        <w:spacing w:after="0"/>
      </w:pPr>
    </w:p>
    <w:p w14:paraId="137D3603" w14:textId="282B5543" w:rsidR="004B2F8F" w:rsidRDefault="004B2F8F" w:rsidP="009267F0">
      <w:pPr>
        <w:spacing w:after="0"/>
      </w:pPr>
      <w:r>
        <w:t>8/11/2023</w:t>
      </w:r>
    </w:p>
    <w:p w14:paraId="26A1D66E" w14:textId="3AB318C1" w:rsidR="004B2F8F" w:rsidRDefault="004B2F8F">
      <w:pPr>
        <w:pStyle w:val="ListParagraph"/>
        <w:numPr>
          <w:ilvl w:val="0"/>
          <w:numId w:val="47"/>
        </w:numPr>
        <w:spacing w:after="0"/>
      </w:pPr>
      <w:r>
        <w:t>Weather generator for daily solar radiation values is added.</w:t>
      </w:r>
    </w:p>
    <w:p w14:paraId="6542332F" w14:textId="76BC64D1" w:rsidR="004B2F8F" w:rsidRDefault="00215BFD">
      <w:pPr>
        <w:pStyle w:val="ListParagraph"/>
        <w:numPr>
          <w:ilvl w:val="0"/>
          <w:numId w:val="47"/>
        </w:numPr>
        <w:spacing w:after="0"/>
      </w:pPr>
      <w:r>
        <w:t>Error on RES inflow is fixed in RESRT.</w:t>
      </w:r>
    </w:p>
    <w:p w14:paraId="7752FFEF" w14:textId="598BF82D" w:rsidR="00215BFD" w:rsidRDefault="00215BFD">
      <w:pPr>
        <w:pStyle w:val="ListParagraph"/>
        <w:numPr>
          <w:ilvl w:val="0"/>
          <w:numId w:val="47"/>
        </w:numPr>
        <w:spacing w:after="0"/>
      </w:pPr>
      <w:r>
        <w:t>Effective drainage area changes in subareas with a resevoir as waterbody expands/shrinks. Nitrogen transport accounting in the runoff is updated to make the unit conversions right.</w:t>
      </w:r>
    </w:p>
    <w:p w14:paraId="0B409A04" w14:textId="7B258C98" w:rsidR="00443312" w:rsidRDefault="00443312">
      <w:pPr>
        <w:pStyle w:val="ListParagraph"/>
        <w:numPr>
          <w:ilvl w:val="0"/>
          <w:numId w:val="47"/>
        </w:numPr>
        <w:spacing w:after="0"/>
      </w:pPr>
      <w:r>
        <w:t>Error is fixed on miscounting vertical flow in NLCH is fixed (Vmm is removed).</w:t>
      </w:r>
    </w:p>
    <w:p w14:paraId="2BEFD8AA" w14:textId="7A9456FD" w:rsidR="000679B4" w:rsidRDefault="000679B4">
      <w:pPr>
        <w:pStyle w:val="ListParagraph"/>
        <w:numPr>
          <w:ilvl w:val="0"/>
          <w:numId w:val="47"/>
        </w:numPr>
        <w:spacing w:after="0"/>
      </w:pPr>
      <w:r>
        <w:t xml:space="preserve">Outputs are printed in incorrect units in SWT. The issue is fixed. </w:t>
      </w:r>
    </w:p>
    <w:p w14:paraId="07FC24E3" w14:textId="77777777" w:rsidR="00215BFD" w:rsidRDefault="00215BFD" w:rsidP="00215BFD">
      <w:pPr>
        <w:pStyle w:val="ListParagraph"/>
        <w:spacing w:after="0"/>
        <w:ind w:left="360"/>
      </w:pPr>
    </w:p>
    <w:p w14:paraId="0E390E5F" w14:textId="3A0CAE08" w:rsidR="0081438B" w:rsidRDefault="0081438B" w:rsidP="009267F0">
      <w:pPr>
        <w:spacing w:after="0"/>
      </w:pPr>
      <w:r>
        <w:t>5/03/2023</w:t>
      </w:r>
    </w:p>
    <w:p w14:paraId="401C8E8E" w14:textId="2B17D08A" w:rsidR="0081438B" w:rsidRDefault="0081438B">
      <w:pPr>
        <w:pStyle w:val="ListParagraph"/>
        <w:numPr>
          <w:ilvl w:val="0"/>
          <w:numId w:val="46"/>
        </w:numPr>
        <w:spacing w:after="0"/>
      </w:pPr>
      <w:r>
        <w:t>Fixed: Water yield output in MWS/AWS had wrong units. It was printed in m3 unit and now is fixed to print in mm unit.</w:t>
      </w:r>
    </w:p>
    <w:p w14:paraId="7CA8AAE6" w14:textId="77777777" w:rsidR="0081438B" w:rsidRDefault="0081438B" w:rsidP="0081438B">
      <w:pPr>
        <w:pStyle w:val="ListParagraph"/>
        <w:spacing w:after="0"/>
        <w:ind w:left="360"/>
      </w:pPr>
    </w:p>
    <w:p w14:paraId="1E628E81" w14:textId="3A24AAA8" w:rsidR="00311765" w:rsidRDefault="00311765" w:rsidP="009267F0">
      <w:pPr>
        <w:spacing w:after="0"/>
      </w:pPr>
      <w:r>
        <w:t>4/12/2023</w:t>
      </w:r>
    </w:p>
    <w:p w14:paraId="55D6079C" w14:textId="171D0705" w:rsidR="00311765" w:rsidRDefault="00311765">
      <w:pPr>
        <w:pStyle w:val="ListParagraph"/>
        <w:numPr>
          <w:ilvl w:val="0"/>
          <w:numId w:val="45"/>
        </w:numPr>
        <w:spacing w:after="0"/>
      </w:pPr>
      <w:r>
        <w:t>Fixed: Output unit conversion issue in the AWP.</w:t>
      </w:r>
    </w:p>
    <w:p w14:paraId="3156CCD6" w14:textId="5802EF75" w:rsidR="00182D52" w:rsidRDefault="00182D52">
      <w:pPr>
        <w:pStyle w:val="ListParagraph"/>
        <w:numPr>
          <w:ilvl w:val="0"/>
          <w:numId w:val="45"/>
        </w:numPr>
        <w:spacing w:after="0"/>
      </w:pPr>
      <w:r>
        <w:t>Fixed: pesticide daily output in *.DPS does not print all subareas.</w:t>
      </w:r>
    </w:p>
    <w:p w14:paraId="0C5C4F0F" w14:textId="77777777" w:rsidR="00182D52" w:rsidRDefault="00182D52" w:rsidP="00182D52">
      <w:pPr>
        <w:pStyle w:val="ListParagraph"/>
        <w:spacing w:after="0"/>
        <w:ind w:left="360"/>
      </w:pPr>
    </w:p>
    <w:p w14:paraId="0D010395" w14:textId="18916F2B" w:rsidR="00255A6E" w:rsidRDefault="00727DA4" w:rsidP="009267F0">
      <w:pPr>
        <w:spacing w:after="0"/>
      </w:pPr>
      <w:r>
        <w:t>3/28/2023</w:t>
      </w:r>
    </w:p>
    <w:p w14:paraId="3B36D8F5" w14:textId="3D7D8D34" w:rsidR="00727DA4" w:rsidRDefault="00727DA4">
      <w:pPr>
        <w:pStyle w:val="ListParagraph"/>
        <w:numPr>
          <w:ilvl w:val="0"/>
          <w:numId w:val="44"/>
        </w:numPr>
        <w:spacing w:after="0"/>
      </w:pPr>
      <w:r>
        <w:t>Fixed: LAI was not being updated upon a transplanting operation using the user input initial LAI.</w:t>
      </w:r>
    </w:p>
    <w:p w14:paraId="149ECD19" w14:textId="77777777" w:rsidR="00727DA4" w:rsidRDefault="00727DA4" w:rsidP="00727DA4">
      <w:pPr>
        <w:pStyle w:val="ListParagraph"/>
        <w:spacing w:after="0"/>
        <w:ind w:left="360"/>
      </w:pPr>
    </w:p>
    <w:p w14:paraId="5BC64D2F" w14:textId="77777777" w:rsidR="00255A6E" w:rsidRDefault="00255A6E" w:rsidP="009267F0">
      <w:pPr>
        <w:spacing w:after="0"/>
      </w:pPr>
      <w:r>
        <w:t>10/07/2022</w:t>
      </w:r>
    </w:p>
    <w:p w14:paraId="4FF232FA" w14:textId="40D9C0D5" w:rsidR="00255A6E" w:rsidRDefault="00255A6E">
      <w:pPr>
        <w:pStyle w:val="ListParagraph"/>
        <w:numPr>
          <w:ilvl w:val="0"/>
          <w:numId w:val="43"/>
        </w:numPr>
        <w:spacing w:after="0"/>
      </w:pPr>
      <w:r>
        <w:t>Error in weather station ID assignment in the Main is fixed.</w:t>
      </w:r>
    </w:p>
    <w:p w14:paraId="7CC77900" w14:textId="7067AC04" w:rsidR="00165B9D" w:rsidRDefault="00165B9D">
      <w:pPr>
        <w:pStyle w:val="ListParagraph"/>
        <w:numPr>
          <w:ilvl w:val="0"/>
          <w:numId w:val="43"/>
        </w:numPr>
        <w:spacing w:after="0"/>
      </w:pPr>
      <w:r>
        <w:t xml:space="preserve">Pesticide fate and transport (sub PSTCY) is updated </w:t>
      </w:r>
      <w:r w:rsidR="009F49A4">
        <w:t xml:space="preserve">based on </w:t>
      </w:r>
      <w:proofErr w:type="gramStart"/>
      <w:r w:rsidR="009F49A4">
        <w:t>M.Winchell’s</w:t>
      </w:r>
      <w:proofErr w:type="gramEnd"/>
      <w:r w:rsidR="009F49A4">
        <w:t xml:space="preserve"> recommendations on unit conversions and etc.</w:t>
      </w:r>
    </w:p>
    <w:p w14:paraId="180098C9" w14:textId="77777777" w:rsidR="00255A6E" w:rsidRDefault="00255A6E" w:rsidP="00255A6E">
      <w:pPr>
        <w:pStyle w:val="ListParagraph"/>
        <w:spacing w:after="0"/>
        <w:ind w:left="360"/>
      </w:pPr>
    </w:p>
    <w:p w14:paraId="6E54DB09" w14:textId="618BEC39" w:rsidR="00DA02C1" w:rsidRDefault="00DA02C1" w:rsidP="009267F0">
      <w:pPr>
        <w:spacing w:after="0"/>
      </w:pPr>
      <w:r>
        <w:t>6/29/2022</w:t>
      </w:r>
    </w:p>
    <w:p w14:paraId="74676C22" w14:textId="5C1B7DD0" w:rsidR="00DA02C1" w:rsidRDefault="00DA02C1">
      <w:pPr>
        <w:pStyle w:val="ListParagraph"/>
        <w:numPr>
          <w:ilvl w:val="0"/>
          <w:numId w:val="42"/>
        </w:numPr>
        <w:spacing w:after="0"/>
      </w:pPr>
      <w:r>
        <w:t xml:space="preserve">One critical error is found and fixed. Only one weather station’s daily weather was being used for the entire watershed when multiple weather stations existed. Now this is resolved after fixing the subroutine WDLYSTA. </w:t>
      </w:r>
    </w:p>
    <w:p w14:paraId="25B6834F" w14:textId="5BB19C7C" w:rsidR="00DA02C1" w:rsidRDefault="00D14C09">
      <w:pPr>
        <w:pStyle w:val="ListParagraph"/>
        <w:numPr>
          <w:ilvl w:val="0"/>
          <w:numId w:val="42"/>
        </w:numPr>
        <w:spacing w:after="0"/>
      </w:pPr>
      <w:proofErr w:type="gramStart"/>
      <w:r>
        <w:t>Denitrification</w:t>
      </w:r>
      <w:proofErr w:type="gramEnd"/>
      <w:r>
        <w:t xml:space="preserve"> method (IDNT) is defaulted to the Kemanian method if not selected between 1-4.</w:t>
      </w:r>
    </w:p>
    <w:p w14:paraId="47CD199D" w14:textId="77777777" w:rsidR="00D14C09" w:rsidRDefault="00D14C09" w:rsidP="00D14C09">
      <w:pPr>
        <w:pStyle w:val="ListParagraph"/>
        <w:spacing w:after="0"/>
        <w:ind w:left="360"/>
      </w:pPr>
    </w:p>
    <w:p w14:paraId="0D2088A6" w14:textId="51DEE06F" w:rsidR="00DD629A" w:rsidRDefault="00DD629A" w:rsidP="009267F0">
      <w:pPr>
        <w:spacing w:after="0"/>
      </w:pPr>
      <w:r>
        <w:t>3/01/2022</w:t>
      </w:r>
    </w:p>
    <w:p w14:paraId="5D7CDE36" w14:textId="4FC22E38" w:rsidR="00DD629A" w:rsidRDefault="00DD629A">
      <w:pPr>
        <w:pStyle w:val="ListParagraph"/>
        <w:numPr>
          <w:ilvl w:val="0"/>
          <w:numId w:val="41"/>
        </w:numPr>
        <w:spacing w:after="0"/>
      </w:pPr>
      <w:r>
        <w:t xml:space="preserve">Errors in the units of state variables in the PSTCY are fixed. Pesticide fate and transport calculations rely on surface runoff, percolation, and lateral return flow etc in the PSTCY. These variables were used wrongly in units. </w:t>
      </w:r>
    </w:p>
    <w:p w14:paraId="58116842" w14:textId="77777777" w:rsidR="00DD629A" w:rsidRDefault="00DD629A" w:rsidP="009267F0">
      <w:pPr>
        <w:spacing w:after="0"/>
      </w:pPr>
    </w:p>
    <w:p w14:paraId="32EA069E" w14:textId="342705AC" w:rsidR="00501F62" w:rsidRDefault="00501F62" w:rsidP="009267F0">
      <w:pPr>
        <w:spacing w:after="0"/>
      </w:pPr>
      <w:r>
        <w:t>2/9/2022</w:t>
      </w:r>
    </w:p>
    <w:p w14:paraId="153E6CEA" w14:textId="1E92C011" w:rsidR="00501F62" w:rsidRDefault="00501F62">
      <w:pPr>
        <w:pStyle w:val="ListParagraph"/>
        <w:numPr>
          <w:ilvl w:val="0"/>
          <w:numId w:val="40"/>
        </w:numPr>
        <w:spacing w:after="0"/>
      </w:pPr>
      <w:r>
        <w:lastRenderedPageBreak/>
        <w:t>Possible error in calculating soil carbon pools being in NCNMI_PHOENIX and NCNMI_CENTURY is fixed. In some cases, thse arrays can take negative values due to erroneous calculations. The code is updated to prevent this from happening.</w:t>
      </w:r>
    </w:p>
    <w:p w14:paraId="7EDF0E42" w14:textId="77777777" w:rsidR="00501F62" w:rsidRDefault="00501F62" w:rsidP="00501F62">
      <w:pPr>
        <w:pStyle w:val="ListParagraph"/>
        <w:spacing w:after="0"/>
        <w:ind w:left="360"/>
      </w:pPr>
    </w:p>
    <w:p w14:paraId="45CE889C" w14:textId="6C6EF93E" w:rsidR="00E254EF" w:rsidRDefault="009E3F16" w:rsidP="009267F0">
      <w:pPr>
        <w:spacing w:after="0"/>
      </w:pPr>
      <w:r>
        <w:object w:dxaOrig="471" w:dyaOrig="650" w14:anchorId="785CB8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5pt;height:32.55pt" o:ole="">
            <v:imagedata r:id="rId5" o:title=""/>
          </v:shape>
          <o:OLEObject Type="Embed" ProgID="Package" ShapeID="_x0000_i1025" DrawAspect="Content" ObjectID="_1762583474" r:id="rId6"/>
        </w:object>
      </w:r>
      <w:r w:rsidR="00E254EF">
        <w:t>1/13/2022</w:t>
      </w:r>
    </w:p>
    <w:p w14:paraId="403EE09C" w14:textId="3481AC4F" w:rsidR="00E254EF" w:rsidRDefault="009E3F16">
      <w:pPr>
        <w:pStyle w:val="ListParagraph"/>
        <w:numPr>
          <w:ilvl w:val="0"/>
          <w:numId w:val="39"/>
        </w:numPr>
        <w:spacing w:after="0"/>
      </w:pPr>
      <w:r>
        <w:object w:dxaOrig="471" w:dyaOrig="650" w14:anchorId="6DBC1109">
          <v:shape id="_x0000_i1026" type="#_x0000_t75" style="width:23.55pt;height:32.55pt" o:ole="">
            <v:imagedata r:id="rId5" o:title=""/>
          </v:shape>
          <o:OLEObject Type="Embed" ProgID="Package" ShapeID="_x0000_i1026" DrawAspect="Content" ObjectID="_1762583475" r:id="rId7"/>
        </w:object>
      </w:r>
      <w:r w:rsidR="00E254EF">
        <w:t>Array definition mismatching for NX is fixed.</w:t>
      </w:r>
    </w:p>
    <w:p w14:paraId="377C1E18" w14:textId="43F14E3F" w:rsidR="00E254EF" w:rsidRDefault="00E254EF">
      <w:pPr>
        <w:pStyle w:val="ListParagraph"/>
        <w:numPr>
          <w:ilvl w:val="0"/>
          <w:numId w:val="39"/>
        </w:numPr>
        <w:spacing w:after="0"/>
      </w:pPr>
      <w:r>
        <w:t>Stack overflow error during large simulations has been fixed (Properties/Fortran/Optimization: Heap Arrays =0</w:t>
      </w:r>
    </w:p>
    <w:p w14:paraId="62EC4B5C" w14:textId="77777777" w:rsidR="00E254EF" w:rsidRDefault="00E254EF" w:rsidP="00E254EF">
      <w:pPr>
        <w:pStyle w:val="ListParagraph"/>
        <w:spacing w:after="0"/>
        <w:ind w:left="360"/>
      </w:pPr>
    </w:p>
    <w:p w14:paraId="7B08E5A7" w14:textId="5E7190D8" w:rsidR="002040DD" w:rsidRDefault="002040DD" w:rsidP="009267F0">
      <w:pPr>
        <w:spacing w:after="0"/>
      </w:pPr>
      <w:r>
        <w:t>7/12/2021</w:t>
      </w:r>
    </w:p>
    <w:p w14:paraId="781D74E2" w14:textId="5423DECA" w:rsidR="002040DD" w:rsidRPr="002040DD" w:rsidRDefault="002040DD">
      <w:pPr>
        <w:pStyle w:val="ListParagraph"/>
        <w:numPr>
          <w:ilvl w:val="0"/>
          <w:numId w:val="38"/>
        </w:numPr>
        <w:autoSpaceDE w:val="0"/>
        <w:autoSpaceDN w:val="0"/>
        <w:adjustRightInd w:val="0"/>
        <w:spacing w:after="0" w:line="240" w:lineRule="auto"/>
        <w:rPr>
          <w:rFonts w:ascii="Consolas" w:hAnsi="Consolas" w:cs="Consolas"/>
          <w:color w:val="000000"/>
          <w:sz w:val="19"/>
          <w:szCs w:val="19"/>
        </w:rPr>
      </w:pPr>
      <w:r>
        <w:t xml:space="preserve">A bug on the units of variables in pest damage calculation is fixed in the BSUB line 1020 </w:t>
      </w:r>
      <w:proofErr w:type="gramStart"/>
      <w:r w:rsidRPr="002040DD">
        <w:rPr>
          <w:rFonts w:ascii="Consolas" w:hAnsi="Consolas" w:cs="Consolas"/>
          <w:color w:val="000000"/>
          <w:sz w:val="19"/>
          <w:szCs w:val="19"/>
        </w:rPr>
        <w:tab/>
        <w:t xml:space="preserve">  X</w:t>
      </w:r>
      <w:proofErr w:type="gramEnd"/>
      <w:r w:rsidRPr="002040DD">
        <w:rPr>
          <w:rFonts w:ascii="Consolas" w:hAnsi="Consolas" w:cs="Consolas"/>
          <w:color w:val="000000"/>
          <w:sz w:val="19"/>
          <w:szCs w:val="19"/>
        </w:rPr>
        <w:t>1=(ADRF-PRMT(9)*WSAX1)/100.</w:t>
      </w:r>
    </w:p>
    <w:p w14:paraId="1FBEDC7D" w14:textId="77777777" w:rsidR="002040DD" w:rsidRDefault="002040DD" w:rsidP="009267F0">
      <w:pPr>
        <w:spacing w:after="0"/>
      </w:pPr>
    </w:p>
    <w:p w14:paraId="6D366770" w14:textId="0E7008A9" w:rsidR="003B7EE3" w:rsidRDefault="003B7EE3" w:rsidP="009267F0">
      <w:pPr>
        <w:spacing w:after="0"/>
      </w:pPr>
      <w:r>
        <w:t>4/19/2020</w:t>
      </w:r>
    </w:p>
    <w:p w14:paraId="5EC7A9C4" w14:textId="68DBE3AD" w:rsidR="003B7EE3" w:rsidRDefault="003B7EE3">
      <w:pPr>
        <w:pStyle w:val="ListParagraph"/>
        <w:numPr>
          <w:ilvl w:val="0"/>
          <w:numId w:val="37"/>
        </w:numPr>
        <w:spacing w:after="0"/>
      </w:pPr>
      <w:r>
        <w:t>MODFLOW is excluded from the 20201118 version for ArcAPEX integration. MODFLOW will be added to the ArcAPEX for 1905</w:t>
      </w:r>
    </w:p>
    <w:p w14:paraId="56BA5D4E" w14:textId="77777777" w:rsidR="003B7EE3" w:rsidRDefault="003B7EE3" w:rsidP="003B7EE3">
      <w:pPr>
        <w:pStyle w:val="ListParagraph"/>
        <w:spacing w:after="0"/>
        <w:ind w:left="360"/>
      </w:pPr>
    </w:p>
    <w:p w14:paraId="4E991C1B" w14:textId="7B224823" w:rsidR="004513C2" w:rsidRDefault="004513C2" w:rsidP="009267F0">
      <w:pPr>
        <w:spacing w:after="0"/>
      </w:pPr>
      <w:r>
        <w:t>10/20/2020</w:t>
      </w:r>
    </w:p>
    <w:p w14:paraId="3837CAD3" w14:textId="155B3932" w:rsidR="004513C2" w:rsidRDefault="004513C2">
      <w:pPr>
        <w:pStyle w:val="ListParagraph"/>
        <w:numPr>
          <w:ilvl w:val="0"/>
          <w:numId w:val="36"/>
        </w:numPr>
        <w:spacing w:after="0"/>
      </w:pPr>
      <w:r>
        <w:t>Crop ID issue in TLOP causing the kill operation to be ignored is fixed.</w:t>
      </w:r>
    </w:p>
    <w:p w14:paraId="67AE01B0" w14:textId="7AADACB8" w:rsidR="00060ED7" w:rsidRDefault="00060ED7">
      <w:pPr>
        <w:pStyle w:val="ListParagraph"/>
        <w:numPr>
          <w:ilvl w:val="0"/>
          <w:numId w:val="36"/>
        </w:numPr>
        <w:spacing w:after="0"/>
      </w:pPr>
      <w:r>
        <w:t>The error with WPML leaching amount not subtracted from layer storage is fixed in NLCH</w:t>
      </w:r>
    </w:p>
    <w:p w14:paraId="27F9E777" w14:textId="77777777" w:rsidR="004513C2" w:rsidRDefault="004513C2" w:rsidP="004513C2">
      <w:pPr>
        <w:pStyle w:val="ListParagraph"/>
        <w:spacing w:after="0"/>
        <w:ind w:left="360"/>
      </w:pPr>
    </w:p>
    <w:p w14:paraId="53C1DD0D" w14:textId="3F698827" w:rsidR="000F34F3" w:rsidRDefault="000F34F3" w:rsidP="009267F0">
      <w:pPr>
        <w:spacing w:after="0"/>
      </w:pPr>
      <w:r>
        <w:t>6/10/200</w:t>
      </w:r>
    </w:p>
    <w:p w14:paraId="11AAAC65" w14:textId="4199DF1F" w:rsidR="000F34F3" w:rsidRDefault="000F34F3">
      <w:pPr>
        <w:pStyle w:val="ListParagraph"/>
        <w:numPr>
          <w:ilvl w:val="0"/>
          <w:numId w:val="35"/>
        </w:numPr>
        <w:spacing w:after="0"/>
      </w:pPr>
      <w:r>
        <w:t>MODFLOW is added to APEX</w:t>
      </w:r>
    </w:p>
    <w:p w14:paraId="47117404" w14:textId="6680AE96" w:rsidR="00A644DB" w:rsidRDefault="00A644DB">
      <w:pPr>
        <w:pStyle w:val="ListParagraph"/>
        <w:numPr>
          <w:ilvl w:val="1"/>
          <w:numId w:val="35"/>
        </w:numPr>
        <w:spacing w:after="0"/>
      </w:pPr>
      <w:r>
        <w:t>MODFLOW fortran files are added to APEX in a subfolder MODFLOW</w:t>
      </w:r>
    </w:p>
    <w:p w14:paraId="5910AAAE" w14:textId="71B69186" w:rsidR="00A644DB" w:rsidRDefault="00A644DB">
      <w:pPr>
        <w:pStyle w:val="ListParagraph"/>
        <w:numPr>
          <w:ilvl w:val="1"/>
          <w:numId w:val="35"/>
        </w:numPr>
        <w:spacing w:after="0"/>
      </w:pPr>
      <w:r>
        <w:t>IMF parameter is added to APEXCONT (Line 2, column 26). 0=turn off, 1=turn on MODFLOW</w:t>
      </w:r>
    </w:p>
    <w:p w14:paraId="03F9A424" w14:textId="4BD4FE9F" w:rsidR="00A644DB" w:rsidRDefault="00A644DB">
      <w:pPr>
        <w:pStyle w:val="ListParagraph"/>
        <w:numPr>
          <w:ilvl w:val="1"/>
          <w:numId w:val="35"/>
        </w:numPr>
        <w:spacing w:after="0"/>
      </w:pPr>
      <w:r>
        <w:t>MODFLOW inputs/outputs are added in a subfolder MODFLOW under TxtInout.</w:t>
      </w:r>
    </w:p>
    <w:p w14:paraId="07C8B05F" w14:textId="2461CF84" w:rsidR="000F34F3" w:rsidRDefault="000F34F3">
      <w:pPr>
        <w:pStyle w:val="ListParagraph"/>
        <w:numPr>
          <w:ilvl w:val="0"/>
          <w:numId w:val="35"/>
        </w:numPr>
        <w:spacing w:after="0"/>
      </w:pPr>
      <w:r>
        <w:t>Divide by zero error while computing Van Genutchen parameters is fixed in the Main.</w:t>
      </w:r>
    </w:p>
    <w:p w14:paraId="5762B8B1" w14:textId="174E6FD9" w:rsidR="000F34F3" w:rsidRDefault="000F34F3">
      <w:pPr>
        <w:pStyle w:val="ListParagraph"/>
        <w:numPr>
          <w:ilvl w:val="0"/>
          <w:numId w:val="35"/>
        </w:numPr>
        <w:spacing w:after="0"/>
      </w:pPr>
      <w:r>
        <w:t>Error is fixed in SPLA regarding SATC when a soil has only 1 soil layer.</w:t>
      </w:r>
    </w:p>
    <w:p w14:paraId="37259B58" w14:textId="5CC8028F" w:rsidR="000F34F3" w:rsidRDefault="00042D34">
      <w:pPr>
        <w:pStyle w:val="ListParagraph"/>
        <w:numPr>
          <w:ilvl w:val="0"/>
          <w:numId w:val="35"/>
        </w:numPr>
        <w:spacing w:after="0"/>
      </w:pPr>
      <w:r>
        <w:t>Potential error (divided-by-zero) is fixed in BSUB line 526 where WLS gets zeroed after manure erosion.</w:t>
      </w:r>
    </w:p>
    <w:p w14:paraId="40DE1F41" w14:textId="77777777" w:rsidR="000F34F3" w:rsidRDefault="000F34F3" w:rsidP="000F34F3">
      <w:pPr>
        <w:pStyle w:val="ListParagraph"/>
        <w:spacing w:after="0"/>
        <w:ind w:left="360"/>
      </w:pPr>
    </w:p>
    <w:p w14:paraId="50816099" w14:textId="2D7745EA" w:rsidR="00653247" w:rsidRDefault="00653247" w:rsidP="009267F0">
      <w:pPr>
        <w:spacing w:after="0"/>
      </w:pPr>
      <w:r>
        <w:t>6/04/2020</w:t>
      </w:r>
    </w:p>
    <w:p w14:paraId="34D25FBE" w14:textId="0C34C60B" w:rsidR="00653247" w:rsidRDefault="00653247">
      <w:pPr>
        <w:pStyle w:val="ListParagraph"/>
        <w:numPr>
          <w:ilvl w:val="0"/>
          <w:numId w:val="34"/>
        </w:numPr>
        <w:spacing w:after="0"/>
      </w:pPr>
      <w:r>
        <w:t>Richard’s equation is added to soil water percolation methods (IPRK=2).</w:t>
      </w:r>
    </w:p>
    <w:p w14:paraId="5C09DB73" w14:textId="77777777" w:rsidR="005A2533" w:rsidRDefault="005A2533">
      <w:pPr>
        <w:pStyle w:val="ListParagraph"/>
        <w:numPr>
          <w:ilvl w:val="0"/>
          <w:numId w:val="34"/>
        </w:numPr>
        <w:spacing w:after="0"/>
      </w:pPr>
      <w:r>
        <w:t xml:space="preserve">Landscape Wind Erosion (LWE) model is added </w:t>
      </w:r>
    </w:p>
    <w:p w14:paraId="7A3282BB" w14:textId="77777777" w:rsidR="005A2533" w:rsidRDefault="005A2533">
      <w:pPr>
        <w:pStyle w:val="ListParagraph"/>
        <w:numPr>
          <w:ilvl w:val="1"/>
          <w:numId w:val="34"/>
        </w:numPr>
        <w:spacing w:after="0"/>
      </w:pPr>
      <w:r>
        <w:t>LWE input file is added to APEXFILE.DAT</w:t>
      </w:r>
    </w:p>
    <w:p w14:paraId="5F9E454C" w14:textId="50A57E65" w:rsidR="005A2533" w:rsidRDefault="005A2533">
      <w:pPr>
        <w:pStyle w:val="ListParagraph"/>
        <w:numPr>
          <w:ilvl w:val="1"/>
          <w:numId w:val="34"/>
        </w:numPr>
        <w:spacing w:after="0"/>
      </w:pPr>
      <w:r>
        <w:t>In APEXCONT, WND_OP is added (line 6, column 10) to choose between old wind erosion (EWER, wnd_op=0) and the LWE model (wnd_op=1).</w:t>
      </w:r>
    </w:p>
    <w:p w14:paraId="77EEC6E0" w14:textId="167BAC10" w:rsidR="00BE2C4D" w:rsidRDefault="00BE2C4D">
      <w:pPr>
        <w:pStyle w:val="ListParagraph"/>
        <w:numPr>
          <w:ilvl w:val="1"/>
          <w:numId w:val="34"/>
        </w:numPr>
        <w:spacing w:after="0"/>
      </w:pPr>
      <w:r>
        <w:t>New fortran files added: EWER2.f90, EWER2_</w:t>
      </w:r>
      <w:proofErr w:type="gramStart"/>
      <w:r>
        <w:t>init.f</w:t>
      </w:r>
      <w:proofErr w:type="gramEnd"/>
      <w:r>
        <w:t>90, EWER2_LIB.f90</w:t>
      </w:r>
    </w:p>
    <w:p w14:paraId="2184A447" w14:textId="6BDDF19D" w:rsidR="00BE2C4D" w:rsidRDefault="00BE2C4D">
      <w:pPr>
        <w:pStyle w:val="ListParagraph"/>
        <w:numPr>
          <w:ilvl w:val="1"/>
          <w:numId w:val="34"/>
        </w:numPr>
        <w:spacing w:after="0"/>
      </w:pPr>
      <w:r>
        <w:t>APEX subroutines updated: modparm, main_1501, bsim, bsub, cptbl, allocate_parms, ainlz</w:t>
      </w:r>
    </w:p>
    <w:p w14:paraId="3FABB404" w14:textId="7E9CEC84" w:rsidR="00653247" w:rsidRDefault="00653247" w:rsidP="00653247">
      <w:pPr>
        <w:spacing w:after="0"/>
      </w:pPr>
    </w:p>
    <w:p w14:paraId="652A7C49" w14:textId="77777777" w:rsidR="00653247" w:rsidRDefault="00653247" w:rsidP="00653247">
      <w:pPr>
        <w:spacing w:after="0"/>
      </w:pPr>
    </w:p>
    <w:p w14:paraId="2D569549" w14:textId="38E551D6" w:rsidR="00C120F2" w:rsidRDefault="00C120F2" w:rsidP="009267F0">
      <w:pPr>
        <w:spacing w:after="0"/>
      </w:pPr>
      <w:r>
        <w:t>5/08/2020</w:t>
      </w:r>
    </w:p>
    <w:p w14:paraId="63439EFD" w14:textId="785FEBF9" w:rsidR="00C120F2" w:rsidRDefault="00C120F2">
      <w:pPr>
        <w:pStyle w:val="ListParagraph"/>
        <w:numPr>
          <w:ilvl w:val="0"/>
          <w:numId w:val="33"/>
        </w:numPr>
        <w:spacing w:after="0"/>
      </w:pPr>
      <w:r>
        <w:lastRenderedPageBreak/>
        <w:t>Subroutines related to wind erosion have been updated to fix excess amount of wind erosion.</w:t>
      </w:r>
    </w:p>
    <w:p w14:paraId="12ECA9AB" w14:textId="77777777" w:rsidR="00C120F2" w:rsidRDefault="00C120F2" w:rsidP="00C120F2">
      <w:pPr>
        <w:pStyle w:val="ListParagraph"/>
        <w:spacing w:after="0"/>
        <w:ind w:left="360"/>
      </w:pPr>
    </w:p>
    <w:p w14:paraId="5DB992B0" w14:textId="09AF838E" w:rsidR="001B42F2" w:rsidRDefault="001B42F2" w:rsidP="009267F0">
      <w:pPr>
        <w:spacing w:after="0"/>
      </w:pPr>
      <w:r>
        <w:t>2/27/2020</w:t>
      </w:r>
    </w:p>
    <w:p w14:paraId="6F983D33" w14:textId="5F34FD5C" w:rsidR="001B42F2" w:rsidRPr="00D13E31" w:rsidRDefault="001B42F2">
      <w:pPr>
        <w:pStyle w:val="ListParagraph"/>
        <w:numPr>
          <w:ilvl w:val="0"/>
          <w:numId w:val="32"/>
        </w:numPr>
      </w:pPr>
      <w:r>
        <w:t xml:space="preserve">MASA array values for output unit conversion are corrected for the following outputs: QDRP (143), </w:t>
      </w:r>
      <w:r w:rsidRPr="001B42F2">
        <w:rPr>
          <w:rFonts w:ascii="Calibri" w:eastAsia="Times New Roman" w:hAnsi="Calibri" w:cs="Calibri"/>
          <w:color w:val="000000"/>
        </w:rPr>
        <w:t xml:space="preserve">LGMO (62), QRFN (84), </w:t>
      </w:r>
      <w:proofErr w:type="gramStart"/>
      <w:r w:rsidRPr="001B42F2">
        <w:rPr>
          <w:rFonts w:ascii="Calibri" w:eastAsia="Times New Roman" w:hAnsi="Calibri" w:cs="Calibri"/>
          <w:color w:val="000000"/>
        </w:rPr>
        <w:t>YMNU(</w:t>
      </w:r>
      <w:proofErr w:type="gramEnd"/>
      <w:r w:rsidRPr="001B42F2">
        <w:rPr>
          <w:rFonts w:ascii="Calibri" w:eastAsia="Times New Roman" w:hAnsi="Calibri" w:cs="Calibri"/>
          <w:color w:val="000000"/>
        </w:rPr>
        <w:t>88).</w:t>
      </w:r>
    </w:p>
    <w:p w14:paraId="0EE88C1D" w14:textId="54A315F6" w:rsidR="00D13E31" w:rsidRDefault="00D13E31">
      <w:pPr>
        <w:pStyle w:val="ListParagraph"/>
        <w:numPr>
          <w:ilvl w:val="0"/>
          <w:numId w:val="32"/>
        </w:numPr>
        <w:spacing w:after="0"/>
      </w:pPr>
      <w:r>
        <w:t xml:space="preserve">The maximum number of daily weather stations </w:t>
      </w:r>
      <w:proofErr w:type="gramStart"/>
      <w:r>
        <w:t>is</w:t>
      </w:r>
      <w:proofErr w:type="gramEnd"/>
      <w:r>
        <w:t xml:space="preserve"> increased from 100 to 1000.</w:t>
      </w:r>
    </w:p>
    <w:p w14:paraId="0F8E6D90" w14:textId="77777777" w:rsidR="00D13E31" w:rsidRDefault="00D13E31" w:rsidP="00D13E31">
      <w:pPr>
        <w:pStyle w:val="ListParagraph"/>
        <w:spacing w:after="0"/>
        <w:ind w:left="360"/>
      </w:pPr>
    </w:p>
    <w:p w14:paraId="74E0CC3D" w14:textId="134874E8" w:rsidR="00E437A4" w:rsidRDefault="00E437A4" w:rsidP="009267F0">
      <w:pPr>
        <w:spacing w:after="0"/>
      </w:pPr>
      <w:r>
        <w:t>2/21/2020</w:t>
      </w:r>
    </w:p>
    <w:p w14:paraId="7DA89AD0" w14:textId="021CAA7A" w:rsidR="00E437A4" w:rsidRDefault="00E437A4">
      <w:pPr>
        <w:pStyle w:val="ListParagraph"/>
        <w:numPr>
          <w:ilvl w:val="0"/>
          <w:numId w:val="31"/>
        </w:numPr>
        <w:spacing w:after="0"/>
      </w:pPr>
      <w:r>
        <w:t>Mineral P in manure (WPMU) is added to WPML (soil mineral P) in QDRP/QRP calculation.</w:t>
      </w:r>
    </w:p>
    <w:p w14:paraId="591B29BA" w14:textId="72CC52FC" w:rsidR="00E437A4" w:rsidRDefault="00E437A4">
      <w:pPr>
        <w:pStyle w:val="ListParagraph"/>
        <w:numPr>
          <w:ilvl w:val="0"/>
          <w:numId w:val="31"/>
        </w:numPr>
        <w:spacing w:after="0"/>
      </w:pPr>
      <w:r>
        <w:t>In *.ACY, OrgP output is fixed by correcting an error in the MASA array</w:t>
      </w:r>
    </w:p>
    <w:p w14:paraId="239878EC" w14:textId="77777777" w:rsidR="00E437A4" w:rsidRDefault="00E437A4" w:rsidP="00E437A4">
      <w:pPr>
        <w:pStyle w:val="ListParagraph"/>
        <w:spacing w:after="0"/>
        <w:ind w:left="360"/>
      </w:pPr>
    </w:p>
    <w:p w14:paraId="6F6C8BD7" w14:textId="30457D33" w:rsidR="003940D3" w:rsidRDefault="003940D3" w:rsidP="009267F0">
      <w:pPr>
        <w:spacing w:after="0"/>
      </w:pPr>
      <w:r>
        <w:t>11/6/2019</w:t>
      </w:r>
    </w:p>
    <w:p w14:paraId="357804D6" w14:textId="3E587C4B" w:rsidR="003940D3" w:rsidRDefault="003940D3">
      <w:pPr>
        <w:pStyle w:val="ListParagraph"/>
        <w:numPr>
          <w:ilvl w:val="0"/>
          <w:numId w:val="30"/>
        </w:numPr>
        <w:spacing w:after="0"/>
      </w:pPr>
      <w:r>
        <w:t>Fixed a bug that resets IDNT to 2 when .OUT is on in the main.</w:t>
      </w:r>
    </w:p>
    <w:p w14:paraId="63A50FAD" w14:textId="77777777" w:rsidR="003940D3" w:rsidRDefault="003940D3" w:rsidP="003940D3">
      <w:pPr>
        <w:pStyle w:val="ListParagraph"/>
        <w:spacing w:after="0"/>
        <w:ind w:left="360"/>
      </w:pPr>
    </w:p>
    <w:p w14:paraId="58B6B073" w14:textId="470394B4" w:rsidR="00CE2A21" w:rsidRDefault="00CE2A21" w:rsidP="009267F0">
      <w:pPr>
        <w:spacing w:after="0"/>
      </w:pPr>
      <w:r>
        <w:t>9/05/2019</w:t>
      </w:r>
    </w:p>
    <w:p w14:paraId="6DAF24F4" w14:textId="23008591" w:rsidR="00CE2A21" w:rsidRDefault="00CE2A21">
      <w:pPr>
        <w:pStyle w:val="ListParagraph"/>
        <w:numPr>
          <w:ilvl w:val="0"/>
          <w:numId w:val="29"/>
        </w:numPr>
        <w:spacing w:after="0"/>
      </w:pPr>
      <w:r>
        <w:t>Errors in Izaurralde’s denitrification module are fixed.</w:t>
      </w:r>
    </w:p>
    <w:p w14:paraId="2EF72D3B" w14:textId="77777777" w:rsidR="00CE2A21" w:rsidRDefault="00CE2A21" w:rsidP="00CE2A21">
      <w:pPr>
        <w:pStyle w:val="ListParagraph"/>
        <w:spacing w:after="0"/>
        <w:ind w:left="360"/>
      </w:pPr>
    </w:p>
    <w:p w14:paraId="59036355" w14:textId="46B995DA" w:rsidR="00513C65" w:rsidRDefault="00513C65" w:rsidP="009267F0">
      <w:pPr>
        <w:spacing w:after="0"/>
      </w:pPr>
      <w:r>
        <w:t>5/7/2019</w:t>
      </w:r>
    </w:p>
    <w:p w14:paraId="4B7A2270" w14:textId="23EFA76C" w:rsidR="00513C65" w:rsidRDefault="00513C65">
      <w:pPr>
        <w:pStyle w:val="ListParagraph"/>
        <w:numPr>
          <w:ilvl w:val="0"/>
          <w:numId w:val="28"/>
        </w:numPr>
        <w:spacing w:after="0"/>
      </w:pPr>
      <w:proofErr w:type="gramStart"/>
      <w:r>
        <w:t>Header</w:t>
      </w:r>
      <w:proofErr w:type="gramEnd"/>
      <w:r>
        <w:t xml:space="preserve"> printing issue in SAD is fixed.</w:t>
      </w:r>
    </w:p>
    <w:p w14:paraId="3BF696DA" w14:textId="77777777" w:rsidR="0083767E" w:rsidRDefault="0083767E" w:rsidP="0083767E">
      <w:pPr>
        <w:pStyle w:val="ListParagraph"/>
        <w:spacing w:after="0"/>
        <w:ind w:left="360"/>
      </w:pPr>
    </w:p>
    <w:p w14:paraId="68C09257" w14:textId="64317932" w:rsidR="009267F0" w:rsidRDefault="009267F0" w:rsidP="009267F0">
      <w:pPr>
        <w:spacing w:after="0"/>
      </w:pPr>
      <w:r>
        <w:t>4/11/2019</w:t>
      </w:r>
    </w:p>
    <w:p w14:paraId="3EBB0679" w14:textId="77777777" w:rsidR="009267F0" w:rsidRDefault="009267F0">
      <w:pPr>
        <w:pStyle w:val="ListParagraph"/>
        <w:numPr>
          <w:ilvl w:val="0"/>
          <w:numId w:val="27"/>
        </w:numPr>
        <w:spacing w:after="0"/>
      </w:pPr>
      <w:r>
        <w:t>DWS output variables are incorrect in units. The error is fixed.</w:t>
      </w:r>
    </w:p>
    <w:p w14:paraId="59D24CDD" w14:textId="77777777" w:rsidR="009267F0" w:rsidRDefault="009267F0" w:rsidP="00935AB4">
      <w:pPr>
        <w:spacing w:after="0"/>
      </w:pPr>
    </w:p>
    <w:p w14:paraId="2F50F82C" w14:textId="27F414E5" w:rsidR="00935AB4" w:rsidRDefault="00935AB4" w:rsidP="00935AB4">
      <w:pPr>
        <w:spacing w:after="0"/>
      </w:pPr>
      <w:r>
        <w:t>2/28/2019</w:t>
      </w:r>
    </w:p>
    <w:p w14:paraId="504D828E" w14:textId="77777777" w:rsidR="00935AB4" w:rsidRDefault="00935AB4">
      <w:pPr>
        <w:pStyle w:val="ListParagraph"/>
        <w:numPr>
          <w:ilvl w:val="0"/>
          <w:numId w:val="26"/>
        </w:numPr>
        <w:spacing w:after="0"/>
      </w:pPr>
      <w:r>
        <w:t xml:space="preserve">Error in grazing module (FFED input in the herd file having no influence </w:t>
      </w:r>
      <w:proofErr w:type="gramStart"/>
      <w:r>
        <w:t>to</w:t>
      </w:r>
      <w:proofErr w:type="gramEnd"/>
      <w:r>
        <w:t xml:space="preserve"> output) is fixed.</w:t>
      </w:r>
    </w:p>
    <w:p w14:paraId="489661DE" w14:textId="77777777" w:rsidR="00935AB4" w:rsidRDefault="00935AB4" w:rsidP="00935AB4">
      <w:pPr>
        <w:pStyle w:val="ListParagraph"/>
        <w:spacing w:after="0"/>
        <w:ind w:left="360"/>
      </w:pPr>
    </w:p>
    <w:p w14:paraId="6E16EE6E" w14:textId="77777777" w:rsidR="00406295" w:rsidRDefault="00406295" w:rsidP="00174D6C">
      <w:pPr>
        <w:spacing w:after="0"/>
      </w:pPr>
      <w:r>
        <w:t>12/04/2018</w:t>
      </w:r>
    </w:p>
    <w:p w14:paraId="40395D02" w14:textId="1F966E6E" w:rsidR="00406295" w:rsidRDefault="00406295">
      <w:pPr>
        <w:pStyle w:val="ListParagraph"/>
        <w:numPr>
          <w:ilvl w:val="0"/>
          <w:numId w:val="25"/>
        </w:numPr>
        <w:spacing w:after="0"/>
      </w:pPr>
      <w:r>
        <w:t>5 new s-curve parameters are added in lines 31-35 of the parms.dat</w:t>
      </w:r>
    </w:p>
    <w:p w14:paraId="69173B3D" w14:textId="4F67293E" w:rsidR="00406295" w:rsidRDefault="00406295">
      <w:pPr>
        <w:pStyle w:val="ListParagraph"/>
        <w:numPr>
          <w:ilvl w:val="0"/>
          <w:numId w:val="25"/>
        </w:numPr>
        <w:spacing w:after="0"/>
      </w:pPr>
      <w:r>
        <w:t xml:space="preserve">Output </w:t>
      </w:r>
      <w:proofErr w:type="gramStart"/>
      <w:r>
        <w:t>units</w:t>
      </w:r>
      <w:proofErr w:type="gramEnd"/>
      <w:r>
        <w:t xml:space="preserve"> error for QRF and WYLD in *.DWS is fixed</w:t>
      </w:r>
    </w:p>
    <w:p w14:paraId="3ACFE785" w14:textId="77777777" w:rsidR="00406295" w:rsidRDefault="00406295">
      <w:pPr>
        <w:pStyle w:val="ListParagraph"/>
        <w:numPr>
          <w:ilvl w:val="0"/>
          <w:numId w:val="25"/>
        </w:numPr>
        <w:spacing w:after="0"/>
      </w:pPr>
      <w:r>
        <w:t>Paddy module is updated.</w:t>
      </w:r>
    </w:p>
    <w:p w14:paraId="58D8E500" w14:textId="218D2CB0" w:rsidR="00406295" w:rsidRDefault="00406295">
      <w:pPr>
        <w:pStyle w:val="ListParagraph"/>
        <w:numPr>
          <w:ilvl w:val="0"/>
          <w:numId w:val="25"/>
        </w:numPr>
        <w:spacing w:after="0"/>
      </w:pPr>
      <w:r>
        <w:t>QPQ (</w:t>
      </w:r>
      <w:r w:rsidRPr="00406295">
        <w:rPr>
          <w:rFonts w:ascii="Calibri" w:eastAsia="Times New Roman" w:hAnsi="Calibri" w:cs="Calibri"/>
          <w:color w:val="000000"/>
        </w:rPr>
        <w:t>Ratio volume before time to peak (t_p) to total volume of unit hydrograph) is added as a new input in APEXCONT.DAT with a new method for estimating peak flow based on a NRCS method (Not available yet)</w:t>
      </w:r>
    </w:p>
    <w:p w14:paraId="083994E5" w14:textId="77777777" w:rsidR="00406295" w:rsidRDefault="00406295" w:rsidP="00406295">
      <w:pPr>
        <w:spacing w:after="0"/>
      </w:pPr>
    </w:p>
    <w:p w14:paraId="70D2B057" w14:textId="00C5D2EC" w:rsidR="003C5FBA" w:rsidRDefault="003C5FBA" w:rsidP="00174D6C">
      <w:pPr>
        <w:spacing w:after="0"/>
      </w:pPr>
      <w:r>
        <w:t>10/0</w:t>
      </w:r>
      <w:r w:rsidR="002C1AA9">
        <w:t>3</w:t>
      </w:r>
      <w:r>
        <w:t>/2018</w:t>
      </w:r>
    </w:p>
    <w:p w14:paraId="4CF12220" w14:textId="405A0886" w:rsidR="003C5FBA" w:rsidRDefault="003C5FBA">
      <w:pPr>
        <w:pStyle w:val="ListParagraph"/>
        <w:numPr>
          <w:ilvl w:val="0"/>
          <w:numId w:val="24"/>
        </w:numPr>
        <w:spacing w:after="0"/>
      </w:pPr>
      <w:r>
        <w:t>Continue to fix errors on unit conversion.</w:t>
      </w:r>
    </w:p>
    <w:p w14:paraId="5905D159" w14:textId="07BB9BC6" w:rsidR="00121913" w:rsidRDefault="00121913">
      <w:pPr>
        <w:pStyle w:val="ListParagraph"/>
        <w:numPr>
          <w:ilvl w:val="0"/>
          <w:numId w:val="24"/>
        </w:numPr>
        <w:spacing w:after="0"/>
      </w:pPr>
      <w:r>
        <w:t>KW47/KW48 soil output files are added as requested by Candiss Williams</w:t>
      </w:r>
    </w:p>
    <w:p w14:paraId="66DF5914" w14:textId="2DB67D49" w:rsidR="003C5FBA" w:rsidRDefault="003C5FBA" w:rsidP="003C5FBA">
      <w:pPr>
        <w:pStyle w:val="ListParagraph"/>
        <w:spacing w:after="0"/>
        <w:ind w:left="360"/>
      </w:pPr>
      <w:r>
        <w:t xml:space="preserve"> </w:t>
      </w:r>
    </w:p>
    <w:p w14:paraId="5B47602B" w14:textId="6A9F0012" w:rsidR="00E62C89" w:rsidRDefault="00E62C89" w:rsidP="00174D6C">
      <w:pPr>
        <w:spacing w:after="0"/>
      </w:pPr>
      <w:r>
        <w:t>9/24/2018</w:t>
      </w:r>
    </w:p>
    <w:p w14:paraId="5A0AF404" w14:textId="1A304038" w:rsidR="00E62C89" w:rsidRDefault="00E62C89">
      <w:pPr>
        <w:pStyle w:val="ListParagraph"/>
        <w:numPr>
          <w:ilvl w:val="0"/>
          <w:numId w:val="23"/>
        </w:numPr>
        <w:spacing w:after="0"/>
      </w:pPr>
      <w:r>
        <w:t xml:space="preserve">Errors in </w:t>
      </w:r>
      <w:r w:rsidR="00376F93">
        <w:t>.OUT</w:t>
      </w:r>
      <w:proofErr w:type="gramStart"/>
      <w:r w:rsidR="00376F93">
        <w:t>, .SUS</w:t>
      </w:r>
      <w:proofErr w:type="gramEnd"/>
      <w:r w:rsidR="00376F93">
        <w:t xml:space="preserve">, .STR on outputs including </w:t>
      </w:r>
      <w:r>
        <w:t>YP, YN, QP, QN due to the shift in internal handling of calculations from mass per unit to mass are fixed</w:t>
      </w:r>
      <w:r w:rsidR="00376F93">
        <w:t>.</w:t>
      </w:r>
    </w:p>
    <w:p w14:paraId="5D2AE51A" w14:textId="77777777" w:rsidR="00E62C89" w:rsidRDefault="00E62C89" w:rsidP="00E62C89">
      <w:pPr>
        <w:pStyle w:val="ListParagraph"/>
        <w:spacing w:after="0"/>
        <w:ind w:left="360"/>
      </w:pPr>
    </w:p>
    <w:p w14:paraId="13094704" w14:textId="2D6A1F81" w:rsidR="003F265F" w:rsidRDefault="003F265F" w:rsidP="00174D6C">
      <w:pPr>
        <w:spacing w:after="0"/>
      </w:pPr>
      <w:r>
        <w:t>8/15/2018</w:t>
      </w:r>
    </w:p>
    <w:p w14:paraId="2EF1DE42" w14:textId="584C62BB" w:rsidR="003F265F" w:rsidRDefault="003F265F">
      <w:pPr>
        <w:pStyle w:val="ListParagraph"/>
        <w:numPr>
          <w:ilvl w:val="0"/>
          <w:numId w:val="21"/>
        </w:numPr>
        <w:spacing w:after="0"/>
      </w:pPr>
      <w:r>
        <w:t>Water balance calculation is improved</w:t>
      </w:r>
    </w:p>
    <w:p w14:paraId="0574773B" w14:textId="30D62955" w:rsidR="003F265F" w:rsidRDefault="003F265F">
      <w:pPr>
        <w:pStyle w:val="ListParagraph"/>
        <w:numPr>
          <w:ilvl w:val="0"/>
          <w:numId w:val="21"/>
        </w:numPr>
        <w:spacing w:after="0"/>
      </w:pPr>
      <w:r>
        <w:lastRenderedPageBreak/>
        <w:t>Error in reading daily wind speed generated by weather generator is fixed</w:t>
      </w:r>
    </w:p>
    <w:p w14:paraId="22FC76B3" w14:textId="7BA81002" w:rsidR="003F265F" w:rsidRDefault="003F265F">
      <w:pPr>
        <w:pStyle w:val="ListParagraph"/>
        <w:numPr>
          <w:ilvl w:val="0"/>
          <w:numId w:val="21"/>
        </w:numPr>
        <w:spacing w:after="0"/>
      </w:pPr>
      <w:r>
        <w:t>Error in reading values for missing data in *.dly is fixed</w:t>
      </w:r>
    </w:p>
    <w:p w14:paraId="797B06AC" w14:textId="77777777" w:rsidR="003F265F" w:rsidRDefault="003F265F" w:rsidP="003F265F">
      <w:pPr>
        <w:pStyle w:val="ListParagraph"/>
        <w:spacing w:after="0"/>
        <w:ind w:left="360"/>
      </w:pPr>
    </w:p>
    <w:p w14:paraId="7388FB96" w14:textId="2EB93A96" w:rsidR="000E3CE8" w:rsidRDefault="000E3CE8" w:rsidP="00174D6C">
      <w:pPr>
        <w:spacing w:after="0"/>
      </w:pPr>
      <w:r>
        <w:t>7/16/2017</w:t>
      </w:r>
    </w:p>
    <w:p w14:paraId="49E01677" w14:textId="77777777" w:rsidR="000E3CE8" w:rsidRDefault="000E3CE8">
      <w:pPr>
        <w:pStyle w:val="ListParagraph"/>
        <w:numPr>
          <w:ilvl w:val="0"/>
          <w:numId w:val="20"/>
        </w:numPr>
        <w:spacing w:after="0"/>
      </w:pPr>
      <w:r>
        <w:t xml:space="preserve">Errors in flood plain erosion and deposition calculation have been fixed </w:t>
      </w:r>
    </w:p>
    <w:p w14:paraId="4E1BE615" w14:textId="77777777" w:rsidR="000E3CE8" w:rsidRDefault="000E3CE8" w:rsidP="00174D6C">
      <w:pPr>
        <w:spacing w:after="0"/>
      </w:pPr>
    </w:p>
    <w:p w14:paraId="547E25AF" w14:textId="1700C9D4" w:rsidR="008D4BF7" w:rsidRDefault="008D4BF7" w:rsidP="00174D6C">
      <w:pPr>
        <w:spacing w:after="0"/>
      </w:pPr>
      <w:r>
        <w:t>7/03/201</w:t>
      </w:r>
      <w:r w:rsidR="003F265F">
        <w:t>8</w:t>
      </w:r>
    </w:p>
    <w:p w14:paraId="403A382C" w14:textId="0665AA49" w:rsidR="008D4BF7" w:rsidRDefault="008D4BF7">
      <w:pPr>
        <w:pStyle w:val="ListParagraph"/>
        <w:numPr>
          <w:ilvl w:val="0"/>
          <w:numId w:val="22"/>
        </w:numPr>
        <w:spacing w:after="0"/>
      </w:pPr>
      <w:r>
        <w:t xml:space="preserve">Errors in flood plain erosion and deposition calculation have been fixed </w:t>
      </w:r>
    </w:p>
    <w:p w14:paraId="05425717" w14:textId="77777777" w:rsidR="001E4A90" w:rsidRDefault="001E4A90" w:rsidP="001E4A90">
      <w:pPr>
        <w:pStyle w:val="ListParagraph"/>
        <w:spacing w:after="0"/>
        <w:ind w:left="360"/>
      </w:pPr>
    </w:p>
    <w:p w14:paraId="26FC44CE" w14:textId="6FE237A8" w:rsidR="00173AAB" w:rsidRDefault="00173AAB" w:rsidP="00174D6C">
      <w:pPr>
        <w:spacing w:after="0"/>
      </w:pPr>
      <w:r>
        <w:t>6/25/2018</w:t>
      </w:r>
    </w:p>
    <w:p w14:paraId="2916E726" w14:textId="72FDD092" w:rsidR="00173AAB" w:rsidRDefault="00173AAB">
      <w:pPr>
        <w:pStyle w:val="ListParagraph"/>
        <w:numPr>
          <w:ilvl w:val="0"/>
          <w:numId w:val="19"/>
        </w:numPr>
        <w:spacing w:after="0"/>
      </w:pPr>
      <w:r>
        <w:t>Mass balance (water/sediment/nitrogen) calculated in the *.out for the entire watershed is improved.</w:t>
      </w:r>
    </w:p>
    <w:p w14:paraId="0E3770A5" w14:textId="72902D80" w:rsidR="009F7C93" w:rsidRDefault="009F7C93">
      <w:pPr>
        <w:pStyle w:val="ListParagraph"/>
        <w:numPr>
          <w:ilvl w:val="0"/>
          <w:numId w:val="19"/>
        </w:numPr>
        <w:spacing w:after="0"/>
      </w:pPr>
      <w:r>
        <w:t>Error is fixed in the code regarding CHMX variable influencing soil erosion.</w:t>
      </w:r>
    </w:p>
    <w:p w14:paraId="202E7BCA" w14:textId="11C3050A" w:rsidR="009F7C93" w:rsidRDefault="009F7C93">
      <w:pPr>
        <w:pStyle w:val="ListParagraph"/>
        <w:numPr>
          <w:ilvl w:val="0"/>
          <w:numId w:val="19"/>
        </w:numPr>
        <w:spacing w:after="0"/>
      </w:pPr>
      <w:r>
        <w:t>Error is fixed in the PHOENIX C/N method regarding CO2 respiration rate.</w:t>
      </w:r>
    </w:p>
    <w:p w14:paraId="59CFBC5C" w14:textId="77777777" w:rsidR="00173AAB" w:rsidRDefault="00173AAB" w:rsidP="00173AAB">
      <w:pPr>
        <w:pStyle w:val="ListParagraph"/>
        <w:spacing w:after="0"/>
        <w:ind w:left="360"/>
      </w:pPr>
    </w:p>
    <w:p w14:paraId="377DE376" w14:textId="5C82F4F5" w:rsidR="00C0501E" w:rsidRDefault="00C0501E" w:rsidP="00174D6C">
      <w:pPr>
        <w:spacing w:after="0"/>
      </w:pPr>
      <w:r>
        <w:t>6/13/2018</w:t>
      </w:r>
    </w:p>
    <w:p w14:paraId="44E89E1F" w14:textId="30B8017B" w:rsidR="00C0501E" w:rsidRDefault="00C0501E">
      <w:pPr>
        <w:pStyle w:val="ListParagraph"/>
        <w:numPr>
          <w:ilvl w:val="0"/>
          <w:numId w:val="18"/>
        </w:numPr>
        <w:spacing w:after="0"/>
      </w:pPr>
      <w:r>
        <w:t>Issue with S-curve equation when b2 goes negative is resolved</w:t>
      </w:r>
    </w:p>
    <w:p w14:paraId="1E1D951E" w14:textId="63235704" w:rsidR="00C0501E" w:rsidRDefault="00C0501E">
      <w:pPr>
        <w:pStyle w:val="ListParagraph"/>
        <w:numPr>
          <w:ilvl w:val="0"/>
          <w:numId w:val="18"/>
        </w:numPr>
        <w:spacing w:after="0"/>
      </w:pPr>
      <w:r>
        <w:t>Mass balance calculation is improved</w:t>
      </w:r>
    </w:p>
    <w:p w14:paraId="5DCE1449" w14:textId="0B5CA45B" w:rsidR="00C0501E" w:rsidRDefault="00197966">
      <w:pPr>
        <w:pStyle w:val="ListParagraph"/>
        <w:numPr>
          <w:ilvl w:val="0"/>
          <w:numId w:val="18"/>
        </w:numPr>
        <w:spacing w:after="0"/>
      </w:pPr>
      <w:r>
        <w:t>M</w:t>
      </w:r>
      <w:r w:rsidR="00C0501E">
        <w:t>ass balance errors greater than 0.05%</w:t>
      </w:r>
      <w:r>
        <w:t xml:space="preserve"> are printed in *.ERX</w:t>
      </w:r>
    </w:p>
    <w:p w14:paraId="4B89FCF4" w14:textId="77777777" w:rsidR="00C0501E" w:rsidRDefault="00C0501E" w:rsidP="00C0501E">
      <w:pPr>
        <w:pStyle w:val="ListParagraph"/>
        <w:spacing w:after="0"/>
        <w:ind w:left="360"/>
      </w:pPr>
    </w:p>
    <w:p w14:paraId="18DB3F20" w14:textId="04BF3C6D" w:rsidR="002D53AC" w:rsidRDefault="002D53AC" w:rsidP="00174D6C">
      <w:pPr>
        <w:spacing w:after="0"/>
      </w:pPr>
      <w:r>
        <w:t>5/22/2018</w:t>
      </w:r>
    </w:p>
    <w:p w14:paraId="0D1C827D" w14:textId="1BE30A5F" w:rsidR="002D53AC" w:rsidRDefault="002D53AC">
      <w:pPr>
        <w:pStyle w:val="ListParagraph"/>
        <w:numPr>
          <w:ilvl w:val="0"/>
          <w:numId w:val="17"/>
        </w:numPr>
        <w:spacing w:after="0"/>
      </w:pPr>
      <w:r>
        <w:t>Fixed print errors in *.MSA</w:t>
      </w:r>
    </w:p>
    <w:p w14:paraId="70118F5D" w14:textId="77777777" w:rsidR="002D53AC" w:rsidRDefault="002D53AC" w:rsidP="002D53AC">
      <w:pPr>
        <w:pStyle w:val="ListParagraph"/>
        <w:spacing w:after="0"/>
        <w:ind w:left="360"/>
      </w:pPr>
    </w:p>
    <w:p w14:paraId="27F5F355" w14:textId="4704A92F" w:rsidR="00315A82" w:rsidRDefault="00315A82" w:rsidP="00174D6C">
      <w:pPr>
        <w:spacing w:after="0"/>
      </w:pPr>
      <w:r>
        <w:t>5/15/2018</w:t>
      </w:r>
    </w:p>
    <w:p w14:paraId="576F8B5E" w14:textId="5E89E9A9" w:rsidR="00315A82" w:rsidRDefault="00315A82">
      <w:pPr>
        <w:pStyle w:val="ListParagraph"/>
        <w:numPr>
          <w:ilvl w:val="0"/>
          <w:numId w:val="16"/>
        </w:numPr>
        <w:spacing w:after="0"/>
      </w:pPr>
      <w:r>
        <w:t>The issue of automatic irrigation on perennial crops is fixed</w:t>
      </w:r>
    </w:p>
    <w:p w14:paraId="6BD5E929" w14:textId="6815A630" w:rsidR="00315A82" w:rsidRDefault="00315A82">
      <w:pPr>
        <w:pStyle w:val="ListParagraph"/>
        <w:numPr>
          <w:ilvl w:val="0"/>
          <w:numId w:val="16"/>
        </w:numPr>
        <w:spacing w:after="0"/>
      </w:pPr>
      <w:r>
        <w:t>Errors in output files fixed.</w:t>
      </w:r>
    </w:p>
    <w:p w14:paraId="2195747A" w14:textId="77777777" w:rsidR="00315A82" w:rsidRDefault="00315A82" w:rsidP="00315A82">
      <w:pPr>
        <w:pStyle w:val="ListParagraph"/>
        <w:spacing w:after="0"/>
        <w:ind w:left="360"/>
      </w:pPr>
    </w:p>
    <w:p w14:paraId="79AC0F61" w14:textId="4E582E53" w:rsidR="00B11D5D" w:rsidRDefault="00B11D5D" w:rsidP="00174D6C">
      <w:pPr>
        <w:spacing w:after="0"/>
      </w:pPr>
      <w:r>
        <w:t>5/08/2018</w:t>
      </w:r>
    </w:p>
    <w:p w14:paraId="329E43D0" w14:textId="5F1FBA2D" w:rsidR="00B11D5D" w:rsidRDefault="00B11D5D">
      <w:pPr>
        <w:pStyle w:val="ListParagraph"/>
        <w:numPr>
          <w:ilvl w:val="0"/>
          <w:numId w:val="15"/>
        </w:numPr>
        <w:spacing w:after="0"/>
      </w:pPr>
      <w:r>
        <w:t>Bugs in average annual outputs including STR have been fixed.</w:t>
      </w:r>
    </w:p>
    <w:p w14:paraId="5F3646A8" w14:textId="641EAE59" w:rsidR="00B11D5D" w:rsidRDefault="00B11D5D">
      <w:pPr>
        <w:pStyle w:val="ListParagraph"/>
        <w:numPr>
          <w:ilvl w:val="0"/>
          <w:numId w:val="15"/>
        </w:numPr>
        <w:spacing w:after="0"/>
      </w:pPr>
      <w:r>
        <w:t>Errors caused by the changes in units of internal variables found in Paddy modules are fixed.</w:t>
      </w:r>
    </w:p>
    <w:p w14:paraId="081380B3" w14:textId="77777777" w:rsidR="00B11D5D" w:rsidRDefault="00B11D5D" w:rsidP="00B11D5D">
      <w:pPr>
        <w:pStyle w:val="ListParagraph"/>
        <w:spacing w:after="0"/>
        <w:ind w:left="360"/>
      </w:pPr>
    </w:p>
    <w:p w14:paraId="5DB06ED0" w14:textId="50EEF14E" w:rsidR="00091977" w:rsidRDefault="00091977" w:rsidP="00174D6C">
      <w:pPr>
        <w:spacing w:after="0"/>
      </w:pPr>
      <w:r>
        <w:t>4/17/2018</w:t>
      </w:r>
    </w:p>
    <w:p w14:paraId="01954512" w14:textId="585D51F2" w:rsidR="00091977" w:rsidRDefault="00091977">
      <w:pPr>
        <w:pStyle w:val="ListParagraph"/>
        <w:numPr>
          <w:ilvl w:val="0"/>
          <w:numId w:val="14"/>
        </w:numPr>
        <w:spacing w:after="0"/>
      </w:pPr>
      <w:r>
        <w:t xml:space="preserve">Bugs fixed in SUS/SAO files with RSSF, WYLD values. </w:t>
      </w:r>
    </w:p>
    <w:p w14:paraId="0F1D9D1D" w14:textId="77777777" w:rsidR="00091977" w:rsidRDefault="00091977" w:rsidP="00091977">
      <w:pPr>
        <w:pStyle w:val="ListParagraph"/>
        <w:spacing w:after="0"/>
        <w:ind w:left="360"/>
      </w:pPr>
    </w:p>
    <w:p w14:paraId="07ADF0D4" w14:textId="088B28FF" w:rsidR="00FB42DB" w:rsidRDefault="00FB42DB" w:rsidP="00174D6C">
      <w:pPr>
        <w:spacing w:after="0"/>
      </w:pPr>
      <w:r>
        <w:t>3/5/2018</w:t>
      </w:r>
    </w:p>
    <w:p w14:paraId="652C5AC7" w14:textId="0E0DD492" w:rsidR="00FB42DB" w:rsidRDefault="00FB42DB">
      <w:pPr>
        <w:pStyle w:val="ListParagraph"/>
        <w:numPr>
          <w:ilvl w:val="0"/>
          <w:numId w:val="13"/>
        </w:numPr>
        <w:spacing w:after="0"/>
      </w:pPr>
      <w:r>
        <w:t>Bugs fixed</w:t>
      </w:r>
    </w:p>
    <w:p w14:paraId="43A0AF11" w14:textId="79957C56" w:rsidR="0009303A" w:rsidRDefault="0009303A">
      <w:pPr>
        <w:pStyle w:val="ListParagraph"/>
        <w:numPr>
          <w:ilvl w:val="0"/>
          <w:numId w:val="13"/>
        </w:numPr>
        <w:spacing w:after="0"/>
      </w:pPr>
      <w:r>
        <w:t>Header line in *.ASA</w:t>
      </w:r>
      <w:r w:rsidR="00C572B7">
        <w:t>: alignment issue</w:t>
      </w:r>
      <w:r>
        <w:t xml:space="preserve"> is fixed</w:t>
      </w:r>
    </w:p>
    <w:p w14:paraId="3B6F2F49" w14:textId="77777777" w:rsidR="00FB42DB" w:rsidRDefault="00FB42DB" w:rsidP="00FB42DB">
      <w:pPr>
        <w:pStyle w:val="ListParagraph"/>
        <w:spacing w:after="0"/>
        <w:ind w:left="360"/>
      </w:pPr>
    </w:p>
    <w:p w14:paraId="0419FF20" w14:textId="12BD6A91" w:rsidR="00216FCA" w:rsidRDefault="00216FCA" w:rsidP="00174D6C">
      <w:pPr>
        <w:spacing w:after="0"/>
      </w:pPr>
      <w:r>
        <w:t>2/21/2018</w:t>
      </w:r>
    </w:p>
    <w:p w14:paraId="40086C53" w14:textId="504863D0" w:rsidR="00216FCA" w:rsidRDefault="00216FCA">
      <w:pPr>
        <w:pStyle w:val="ListParagraph"/>
        <w:numPr>
          <w:ilvl w:val="0"/>
          <w:numId w:val="12"/>
        </w:numPr>
        <w:spacing w:after="0"/>
      </w:pPr>
      <w:r>
        <w:t>Mass balance (water</w:t>
      </w:r>
      <w:r w:rsidR="00C74A73">
        <w:t xml:space="preserve"> and</w:t>
      </w:r>
      <w:r>
        <w:t xml:space="preserve"> sediment) issue is fixed</w:t>
      </w:r>
    </w:p>
    <w:p w14:paraId="139AB238" w14:textId="77777777" w:rsidR="00216FCA" w:rsidRDefault="00216FCA" w:rsidP="00216FCA">
      <w:pPr>
        <w:pStyle w:val="ListParagraph"/>
        <w:spacing w:after="0"/>
        <w:ind w:left="360"/>
      </w:pPr>
    </w:p>
    <w:p w14:paraId="4FC0481A" w14:textId="66FFF2FF" w:rsidR="00EF484B" w:rsidRDefault="00EF484B" w:rsidP="00174D6C">
      <w:pPr>
        <w:spacing w:after="0"/>
      </w:pPr>
      <w:r>
        <w:t>2/16/18</w:t>
      </w:r>
    </w:p>
    <w:p w14:paraId="7EB462EC" w14:textId="0EFB2BB3" w:rsidR="00EF484B" w:rsidRDefault="00EF484B">
      <w:pPr>
        <w:pStyle w:val="ListParagraph"/>
        <w:numPr>
          <w:ilvl w:val="0"/>
          <w:numId w:val="11"/>
        </w:numPr>
        <w:spacing w:after="0"/>
      </w:pPr>
      <w:r>
        <w:t xml:space="preserve">The maximum number of daily weather files that can be loaded to the model </w:t>
      </w:r>
      <w:proofErr w:type="gramStart"/>
      <w:r>
        <w:t>is</w:t>
      </w:r>
      <w:proofErr w:type="gramEnd"/>
      <w:r>
        <w:t xml:space="preserve"> increased to 100 from 20.</w:t>
      </w:r>
    </w:p>
    <w:p w14:paraId="54C82EDE" w14:textId="68D9A7CB" w:rsidR="00EF484B" w:rsidRDefault="00EF484B">
      <w:pPr>
        <w:pStyle w:val="ListParagraph"/>
        <w:numPr>
          <w:ilvl w:val="0"/>
          <w:numId w:val="11"/>
        </w:numPr>
        <w:spacing w:after="0"/>
      </w:pPr>
      <w:r>
        <w:lastRenderedPageBreak/>
        <w:t>Numerous bugs fixed</w:t>
      </w:r>
    </w:p>
    <w:p w14:paraId="0107057F" w14:textId="3E81FFEC" w:rsidR="00EF484B" w:rsidRDefault="00EF484B">
      <w:pPr>
        <w:pStyle w:val="ListParagraph"/>
        <w:numPr>
          <w:ilvl w:val="0"/>
          <w:numId w:val="11"/>
        </w:numPr>
        <w:spacing w:after="0"/>
      </w:pPr>
      <w:r>
        <w:t>An error related to manure erosion is fixed</w:t>
      </w:r>
    </w:p>
    <w:p w14:paraId="1C43DABA" w14:textId="77777777" w:rsidR="00EF484B" w:rsidRDefault="00EF484B">
      <w:pPr>
        <w:pStyle w:val="ListParagraph"/>
        <w:numPr>
          <w:ilvl w:val="0"/>
          <w:numId w:val="11"/>
        </w:numPr>
        <w:spacing w:after="0"/>
      </w:pPr>
    </w:p>
    <w:p w14:paraId="16E792E6" w14:textId="1E9AE87C" w:rsidR="0099585C" w:rsidRDefault="0099585C" w:rsidP="00174D6C">
      <w:pPr>
        <w:spacing w:after="0"/>
      </w:pPr>
      <w:r>
        <w:t>12/13</w:t>
      </w:r>
      <w:r w:rsidR="00EF484B">
        <w:t>/</w:t>
      </w:r>
      <w:r>
        <w:t>17</w:t>
      </w:r>
    </w:p>
    <w:p w14:paraId="4CFB49A3" w14:textId="77777777" w:rsidR="0099585C" w:rsidRDefault="0099585C">
      <w:pPr>
        <w:pStyle w:val="ListParagraph"/>
        <w:numPr>
          <w:ilvl w:val="0"/>
          <w:numId w:val="10"/>
        </w:numPr>
        <w:spacing w:after="0"/>
      </w:pPr>
      <w:r>
        <w:t>Paddy module: code is fixed to estimate minP loads in paddy discharge water.</w:t>
      </w:r>
    </w:p>
    <w:p w14:paraId="5F44C203" w14:textId="77777777" w:rsidR="0099585C" w:rsidRDefault="0099585C" w:rsidP="0099585C">
      <w:pPr>
        <w:pStyle w:val="ListParagraph"/>
        <w:spacing w:after="0"/>
        <w:ind w:left="360"/>
      </w:pPr>
    </w:p>
    <w:p w14:paraId="6BD3D816" w14:textId="77777777" w:rsidR="00AF0C63" w:rsidRDefault="00AF0C63" w:rsidP="00174D6C">
      <w:pPr>
        <w:spacing w:after="0"/>
      </w:pPr>
      <w:r>
        <w:t>9/13/17</w:t>
      </w:r>
    </w:p>
    <w:p w14:paraId="3915AC85" w14:textId="77777777" w:rsidR="00AF0C63" w:rsidRDefault="00AF0C63">
      <w:pPr>
        <w:pStyle w:val="ListParagraph"/>
        <w:numPr>
          <w:ilvl w:val="0"/>
          <w:numId w:val="9"/>
        </w:numPr>
        <w:spacing w:after="0"/>
      </w:pPr>
      <w:r>
        <w:t>Day</w:t>
      </w:r>
      <w:r w:rsidR="006742D0">
        <w:t xml:space="preserve"> </w:t>
      </w:r>
      <w:r>
        <w:t>lengths are corrected based on latitude.</w:t>
      </w:r>
    </w:p>
    <w:p w14:paraId="0F882CC8" w14:textId="77777777" w:rsidR="00297E68" w:rsidRDefault="00297E68">
      <w:pPr>
        <w:pStyle w:val="ListParagraph"/>
        <w:numPr>
          <w:ilvl w:val="0"/>
          <w:numId w:val="9"/>
        </w:numPr>
        <w:spacing w:after="0"/>
      </w:pPr>
      <w:r>
        <w:t>An error is fixed on water stress – HI adjustment calculation.</w:t>
      </w:r>
    </w:p>
    <w:p w14:paraId="762AAC8D" w14:textId="77777777" w:rsidR="00AF0C63" w:rsidRDefault="00AF0C63">
      <w:pPr>
        <w:pStyle w:val="ListParagraph"/>
        <w:numPr>
          <w:ilvl w:val="0"/>
          <w:numId w:val="9"/>
        </w:numPr>
        <w:spacing w:after="0"/>
      </w:pPr>
      <w:r>
        <w:t>Harvest Index is adjusted (reduced) by heat stresses.</w:t>
      </w:r>
    </w:p>
    <w:p w14:paraId="5E2A8A64" w14:textId="77777777" w:rsidR="00297E68" w:rsidRDefault="00297E68">
      <w:pPr>
        <w:pStyle w:val="ListParagraph"/>
        <w:numPr>
          <w:ilvl w:val="0"/>
          <w:numId w:val="9"/>
        </w:numPr>
        <w:spacing w:after="0"/>
      </w:pPr>
      <w:r>
        <w:t xml:space="preserve">Harvest Index is </w:t>
      </w:r>
      <w:r w:rsidR="00F0666E">
        <w:t>adjusted</w:t>
      </w:r>
      <w:r>
        <w:t xml:space="preserve"> (reduced) by nitrogen stresses.</w:t>
      </w:r>
    </w:p>
    <w:p w14:paraId="210C1132" w14:textId="77777777" w:rsidR="00AF0C63" w:rsidRDefault="00AF0C63" w:rsidP="00AF0C63">
      <w:pPr>
        <w:pStyle w:val="ListParagraph"/>
        <w:spacing w:after="0"/>
        <w:ind w:left="360"/>
      </w:pPr>
      <w:r>
        <w:t xml:space="preserve"> </w:t>
      </w:r>
    </w:p>
    <w:p w14:paraId="66FC7019" w14:textId="77777777" w:rsidR="00FE4F68" w:rsidRDefault="00FE4F68" w:rsidP="00174D6C">
      <w:pPr>
        <w:spacing w:after="0"/>
      </w:pPr>
      <w:r>
        <w:t>7/26/17</w:t>
      </w:r>
    </w:p>
    <w:p w14:paraId="7D654D1D" w14:textId="77777777" w:rsidR="00FE4F68" w:rsidRDefault="00FE4F68">
      <w:pPr>
        <w:pStyle w:val="ListParagraph"/>
        <w:numPr>
          <w:ilvl w:val="0"/>
          <w:numId w:val="8"/>
        </w:numPr>
        <w:spacing w:after="0"/>
      </w:pPr>
      <w:r>
        <w:t xml:space="preserve">Annual crop is killed after damaged by frost. When this happens, the current biomass above/below ground must be reallocated to dead biomass pools like STD </w:t>
      </w:r>
      <w:proofErr w:type="gramStart"/>
      <w:r>
        <w:t>and etc.</w:t>
      </w:r>
      <w:proofErr w:type="gramEnd"/>
      <w:r>
        <w:t xml:space="preserve"> The code was updated to complete the kill processes with frost damage. In earlier versions, frost damage will make the crop disappear from the subarea it was growing and no transition from live biomass to dead biomass was calculated. </w:t>
      </w:r>
    </w:p>
    <w:p w14:paraId="324C502A" w14:textId="77777777" w:rsidR="00FE4F68" w:rsidRDefault="00FE4F68" w:rsidP="00FE4F68">
      <w:pPr>
        <w:pStyle w:val="ListParagraph"/>
        <w:spacing w:after="0"/>
        <w:ind w:left="360"/>
      </w:pPr>
    </w:p>
    <w:p w14:paraId="34AC3433" w14:textId="77777777" w:rsidR="007C69D8" w:rsidRDefault="007C69D8" w:rsidP="00174D6C">
      <w:pPr>
        <w:spacing w:after="0"/>
      </w:pPr>
      <w:r>
        <w:t>6/20/2017</w:t>
      </w:r>
    </w:p>
    <w:p w14:paraId="4D5B534E" w14:textId="77777777" w:rsidR="007C69D8" w:rsidRDefault="007C69D8">
      <w:pPr>
        <w:pStyle w:val="ListParagraph"/>
        <w:numPr>
          <w:ilvl w:val="0"/>
          <w:numId w:val="7"/>
        </w:numPr>
        <w:spacing w:after="0"/>
      </w:pPr>
      <w:r>
        <w:t>An error is fixed in NUTS.f90 where nitrogen stress is calculated.</w:t>
      </w:r>
    </w:p>
    <w:p w14:paraId="4397BBD1" w14:textId="77777777" w:rsidR="007C69D8" w:rsidRDefault="007C69D8" w:rsidP="007C69D8">
      <w:pPr>
        <w:pStyle w:val="ListParagraph"/>
        <w:spacing w:after="0"/>
      </w:pPr>
    </w:p>
    <w:p w14:paraId="2F0D0AA8" w14:textId="77777777" w:rsidR="00F37154" w:rsidRDefault="00F37154" w:rsidP="00174D6C">
      <w:pPr>
        <w:spacing w:after="0"/>
      </w:pPr>
      <w:r>
        <w:t>5/15/2017</w:t>
      </w:r>
    </w:p>
    <w:p w14:paraId="225E9EAF" w14:textId="77777777" w:rsidR="00F37154" w:rsidRDefault="00F37154" w:rsidP="00F37154">
      <w:pPr>
        <w:pStyle w:val="ListParagraph"/>
        <w:numPr>
          <w:ilvl w:val="0"/>
          <w:numId w:val="6"/>
        </w:numPr>
        <w:spacing w:after="0"/>
      </w:pPr>
      <w:r>
        <w:t>Error on *.DHS is fixed</w:t>
      </w:r>
    </w:p>
    <w:p w14:paraId="22FA5646" w14:textId="77777777" w:rsidR="00F37154" w:rsidRDefault="00F37154" w:rsidP="00F37154">
      <w:pPr>
        <w:pStyle w:val="ListParagraph"/>
        <w:spacing w:after="0"/>
        <w:ind w:left="360"/>
      </w:pPr>
    </w:p>
    <w:p w14:paraId="78CC85D5" w14:textId="77777777" w:rsidR="00C076C4" w:rsidRDefault="00C076C4" w:rsidP="00174D6C">
      <w:pPr>
        <w:spacing w:after="0"/>
      </w:pPr>
      <w:r>
        <w:t>2/1/2017</w:t>
      </w:r>
    </w:p>
    <w:p w14:paraId="59372461" w14:textId="77777777" w:rsidR="00C076C4" w:rsidRDefault="00C076C4" w:rsidP="00C076C4">
      <w:pPr>
        <w:pStyle w:val="ListParagraph"/>
        <w:numPr>
          <w:ilvl w:val="0"/>
          <w:numId w:val="5"/>
        </w:numPr>
        <w:spacing w:after="0"/>
      </w:pPr>
      <w:r>
        <w:t>A potential syntax error caused by the Van Genuchten algorithm in the main program is fixed</w:t>
      </w:r>
      <w:r w:rsidR="00DB120C">
        <w:t>.</w:t>
      </w:r>
    </w:p>
    <w:p w14:paraId="337B7B93" w14:textId="77777777" w:rsidR="00C076C4" w:rsidRDefault="00DB120C" w:rsidP="00DB120C">
      <w:pPr>
        <w:pStyle w:val="ListParagraph"/>
        <w:numPr>
          <w:ilvl w:val="0"/>
          <w:numId w:val="5"/>
        </w:numPr>
        <w:spacing w:after="0"/>
      </w:pPr>
      <w:r>
        <w:t>A possible error in s-curve functions associated with b parameter is resolved.</w:t>
      </w:r>
      <w:r w:rsidR="00C076C4">
        <w:t xml:space="preserve"> </w:t>
      </w:r>
    </w:p>
    <w:p w14:paraId="2340842E" w14:textId="77777777" w:rsidR="009660EB" w:rsidRDefault="009660EB" w:rsidP="009660EB">
      <w:pPr>
        <w:pStyle w:val="ListParagraph"/>
        <w:spacing w:after="0"/>
        <w:ind w:left="360"/>
      </w:pPr>
    </w:p>
    <w:p w14:paraId="7D1BA103" w14:textId="77777777" w:rsidR="00A25A00" w:rsidRDefault="00A25A00" w:rsidP="00174D6C">
      <w:pPr>
        <w:spacing w:after="0"/>
      </w:pPr>
      <w:r>
        <w:t>1/11/2017</w:t>
      </w:r>
    </w:p>
    <w:p w14:paraId="27FCFB29" w14:textId="77777777" w:rsidR="00A25A00" w:rsidRDefault="00A25A00" w:rsidP="00A25A00">
      <w:pPr>
        <w:pStyle w:val="ListParagraph"/>
        <w:numPr>
          <w:ilvl w:val="0"/>
          <w:numId w:val="4"/>
        </w:numPr>
        <w:spacing w:after="0"/>
      </w:pPr>
      <w:r>
        <w:t xml:space="preserve">New operation is added for Mulching </w:t>
      </w:r>
    </w:p>
    <w:p w14:paraId="2F3C0C2B" w14:textId="77777777" w:rsidR="00A25A00" w:rsidRDefault="00A25A00" w:rsidP="00A25A00">
      <w:pPr>
        <w:pStyle w:val="ListParagraph"/>
        <w:numPr>
          <w:ilvl w:val="0"/>
          <w:numId w:val="4"/>
        </w:numPr>
        <w:spacing w:after="0"/>
      </w:pPr>
      <w:r>
        <w:t>Mulching (IHC=27) operation adds residue to the surface (from unknown source).</w:t>
      </w:r>
    </w:p>
    <w:p w14:paraId="2DAB90E8" w14:textId="77777777" w:rsidR="00A25A00" w:rsidRDefault="00A25A00" w:rsidP="00A25A00">
      <w:pPr>
        <w:pStyle w:val="ListParagraph"/>
        <w:numPr>
          <w:ilvl w:val="0"/>
          <w:numId w:val="4"/>
        </w:numPr>
        <w:spacing w:after="0"/>
      </w:pPr>
      <w:proofErr w:type="gramStart"/>
      <w:r>
        <w:t>OPV(</w:t>
      </w:r>
      <w:proofErr w:type="gramEnd"/>
      <w:r>
        <w:t>1) is the amount of residue added to the field after the “Mulching” operation (kg/ha)</w:t>
      </w:r>
    </w:p>
    <w:p w14:paraId="29E2F278" w14:textId="77777777" w:rsidR="00A25A00" w:rsidRDefault="00A25A00" w:rsidP="00A25A00">
      <w:pPr>
        <w:pStyle w:val="ListParagraph"/>
        <w:spacing w:after="0"/>
        <w:ind w:left="360"/>
      </w:pPr>
    </w:p>
    <w:p w14:paraId="027CA570" w14:textId="77777777" w:rsidR="00174D6C" w:rsidRDefault="00174D6C" w:rsidP="00174D6C">
      <w:pPr>
        <w:spacing w:after="0"/>
      </w:pPr>
      <w:r>
        <w:t>11/29/2016</w:t>
      </w:r>
    </w:p>
    <w:p w14:paraId="02E363E0" w14:textId="77777777" w:rsidR="00174D6C" w:rsidRDefault="00174D6C" w:rsidP="00174D6C">
      <w:pPr>
        <w:pStyle w:val="ListParagraph"/>
        <w:numPr>
          <w:ilvl w:val="0"/>
          <w:numId w:val="2"/>
        </w:numPr>
        <w:spacing w:after="0"/>
      </w:pPr>
      <w:r>
        <w:t>Paddy module is added</w:t>
      </w:r>
    </w:p>
    <w:p w14:paraId="687B45F7" w14:textId="77777777" w:rsidR="00174D6C" w:rsidRDefault="00174D6C" w:rsidP="00174D6C">
      <w:pPr>
        <w:pStyle w:val="ListParagraph"/>
        <w:numPr>
          <w:ilvl w:val="1"/>
          <w:numId w:val="2"/>
        </w:numPr>
        <w:spacing w:after="0"/>
      </w:pPr>
      <w:r>
        <w:t xml:space="preserve">a subarea can be </w:t>
      </w:r>
      <w:proofErr w:type="gramStart"/>
      <w:r>
        <w:t>diked</w:t>
      </w:r>
      <w:proofErr w:type="gramEnd"/>
      <w:r>
        <w:t xml:space="preserve"> and water ponding can be simulated with dischare weir</w:t>
      </w:r>
    </w:p>
    <w:p w14:paraId="5C381168" w14:textId="77777777" w:rsidR="00174D6C" w:rsidRDefault="00174D6C" w:rsidP="00174D6C">
      <w:pPr>
        <w:pStyle w:val="ListParagraph"/>
        <w:numPr>
          <w:ilvl w:val="1"/>
          <w:numId w:val="2"/>
        </w:numPr>
        <w:spacing w:after="0"/>
      </w:pPr>
      <w:r>
        <w:t xml:space="preserve">irrigation (manual/auto) can be set </w:t>
      </w:r>
    </w:p>
    <w:p w14:paraId="6E009E91" w14:textId="77777777" w:rsidR="00174D6C" w:rsidRDefault="00174D6C" w:rsidP="00174D6C">
      <w:pPr>
        <w:pStyle w:val="ListParagraph"/>
        <w:numPr>
          <w:ilvl w:val="1"/>
          <w:numId w:val="2"/>
        </w:numPr>
        <w:spacing w:after="0"/>
      </w:pPr>
      <w:r>
        <w:t>target ponding depth (mm): OPV1</w:t>
      </w:r>
    </w:p>
    <w:p w14:paraId="28D00E13" w14:textId="77777777" w:rsidR="00174D6C" w:rsidRDefault="00174D6C" w:rsidP="00174D6C">
      <w:pPr>
        <w:pStyle w:val="ListParagraph"/>
        <w:numPr>
          <w:ilvl w:val="1"/>
          <w:numId w:val="2"/>
        </w:numPr>
        <w:spacing w:after="0"/>
      </w:pPr>
      <w:r>
        <w:t>minimum ponding depth that triggers irrigation (mm): OPV6</w:t>
      </w:r>
    </w:p>
    <w:p w14:paraId="50B8A9DF" w14:textId="77777777" w:rsidR="00174D6C" w:rsidRDefault="00174D6C" w:rsidP="00174D6C">
      <w:pPr>
        <w:pStyle w:val="ListParagraph"/>
        <w:numPr>
          <w:ilvl w:val="1"/>
          <w:numId w:val="2"/>
        </w:numPr>
        <w:spacing w:after="0"/>
      </w:pPr>
      <w:r>
        <w:t>Set OPV3=9999 and IRR(ISA)=22 to choose paddy irrigation</w:t>
      </w:r>
    </w:p>
    <w:p w14:paraId="5759A7FA" w14:textId="77777777" w:rsidR="00174D6C" w:rsidRDefault="00174D6C" w:rsidP="00174D6C">
      <w:pPr>
        <w:pStyle w:val="ListParagraph"/>
        <w:numPr>
          <w:ilvl w:val="1"/>
          <w:numId w:val="2"/>
        </w:numPr>
        <w:spacing w:after="0"/>
      </w:pPr>
      <w:r>
        <w:t xml:space="preserve">Puddle operation sets weir height using </w:t>
      </w:r>
      <w:proofErr w:type="gramStart"/>
      <w:r>
        <w:t>OPV(</w:t>
      </w:r>
      <w:proofErr w:type="gramEnd"/>
      <w:r>
        <w:t>1) and adjust soil layer 2 Ksat to Parm(39)</w:t>
      </w:r>
    </w:p>
    <w:p w14:paraId="258E051A" w14:textId="77777777" w:rsidR="00174D6C" w:rsidRDefault="00174D6C" w:rsidP="00174D6C">
      <w:pPr>
        <w:pStyle w:val="ListParagraph"/>
        <w:numPr>
          <w:ilvl w:val="1"/>
          <w:numId w:val="2"/>
        </w:numPr>
        <w:spacing w:after="0"/>
      </w:pPr>
      <w:r>
        <w:t>Destroy puddle destroys the weir (reverting the subarea back to regular upland) and recovers soil layer 2 Ksat0.</w:t>
      </w:r>
    </w:p>
    <w:p w14:paraId="546683C5" w14:textId="77777777" w:rsidR="00174D6C" w:rsidRDefault="00174D6C" w:rsidP="00174D6C">
      <w:pPr>
        <w:pStyle w:val="ListParagraph"/>
        <w:numPr>
          <w:ilvl w:val="0"/>
          <w:numId w:val="2"/>
        </w:numPr>
        <w:spacing w:after="0"/>
      </w:pPr>
      <w:r>
        <w:lastRenderedPageBreak/>
        <w:t xml:space="preserve">Transplanting is simulated by setting initial LAI with </w:t>
      </w:r>
      <w:proofErr w:type="gramStart"/>
      <w:r>
        <w:t>OPV(</w:t>
      </w:r>
      <w:proofErr w:type="gramEnd"/>
      <w:r>
        <w:t>3) and a SWD value greater than zero.</w:t>
      </w:r>
    </w:p>
    <w:p w14:paraId="7BDA07C9" w14:textId="77777777" w:rsidR="00174D6C" w:rsidRDefault="00174D6C" w:rsidP="00174D6C">
      <w:pPr>
        <w:pStyle w:val="ListParagraph"/>
        <w:numPr>
          <w:ilvl w:val="0"/>
          <w:numId w:val="2"/>
        </w:numPr>
        <w:spacing w:after="0"/>
      </w:pPr>
      <w:r>
        <w:t>A bug on reinitializing crop height for annual crops in continuing years has been fixed</w:t>
      </w:r>
    </w:p>
    <w:p w14:paraId="7669A772" w14:textId="77777777" w:rsidR="00174D6C" w:rsidRDefault="00174D6C" w:rsidP="00174D6C">
      <w:pPr>
        <w:spacing w:after="0"/>
      </w:pPr>
    </w:p>
    <w:p w14:paraId="4E49C350" w14:textId="77777777" w:rsidR="00174D6C" w:rsidRDefault="00174D6C" w:rsidP="00174D6C">
      <w:pPr>
        <w:spacing w:after="0"/>
      </w:pPr>
      <w:r>
        <w:t>11/11/2016</w:t>
      </w:r>
    </w:p>
    <w:p w14:paraId="7ED6BA7C" w14:textId="77777777" w:rsidR="00174D6C" w:rsidRDefault="00174D6C" w:rsidP="00174D6C">
      <w:pPr>
        <w:pStyle w:val="ListParagraph"/>
        <w:numPr>
          <w:ilvl w:val="0"/>
          <w:numId w:val="3"/>
        </w:numPr>
        <w:spacing w:after="0"/>
      </w:pPr>
      <w:r>
        <w:t>van Genuchten equation added to calculating back pass of percolation in HPURK</w:t>
      </w:r>
    </w:p>
    <w:p w14:paraId="0EBD32DE" w14:textId="77777777" w:rsidR="00174D6C" w:rsidRDefault="00174D6C" w:rsidP="00174D6C">
      <w:pPr>
        <w:pStyle w:val="ListParagraph"/>
        <w:numPr>
          <w:ilvl w:val="0"/>
          <w:numId w:val="3"/>
        </w:numPr>
        <w:spacing w:after="0"/>
      </w:pPr>
      <w:r>
        <w:t>APEXDIM.DAT has 12 inputs</w:t>
      </w:r>
    </w:p>
    <w:p w14:paraId="0B552008" w14:textId="77777777" w:rsidR="00174D6C" w:rsidRDefault="00174D6C" w:rsidP="00174D6C">
      <w:pPr>
        <w:spacing w:after="0"/>
      </w:pPr>
      <w:r>
        <w:t xml:space="preserve">      ! READ DIMENSIONS</w:t>
      </w:r>
    </w:p>
    <w:p w14:paraId="5BBA7AEB" w14:textId="77777777" w:rsidR="00174D6C" w:rsidRDefault="00174D6C" w:rsidP="00174D6C">
      <w:pPr>
        <w:spacing w:after="0"/>
      </w:pPr>
      <w:r>
        <w:t xml:space="preserve">      ! 1 MPS = MAX # PESTICIDES</w:t>
      </w:r>
    </w:p>
    <w:p w14:paraId="1C0A6310" w14:textId="77777777" w:rsidR="00174D6C" w:rsidRDefault="00174D6C" w:rsidP="00174D6C">
      <w:pPr>
        <w:spacing w:after="0"/>
      </w:pPr>
      <w:r>
        <w:t xml:space="preserve">      ! 2 MRO = MAX # YRS CROP ROTATION</w:t>
      </w:r>
    </w:p>
    <w:p w14:paraId="5587208C" w14:textId="77777777" w:rsidR="00174D6C" w:rsidRDefault="00174D6C" w:rsidP="00174D6C">
      <w:pPr>
        <w:spacing w:after="0"/>
      </w:pPr>
      <w:r>
        <w:t xml:space="preserve">      ! 3 MNT = MAX # TILLAGE OPERATIONS</w:t>
      </w:r>
    </w:p>
    <w:p w14:paraId="3BF87C7E" w14:textId="77777777" w:rsidR="00174D6C" w:rsidRDefault="00174D6C" w:rsidP="00174D6C">
      <w:pPr>
        <w:spacing w:after="0"/>
      </w:pPr>
      <w:r>
        <w:t xml:space="preserve">      ! 4 MNC = MAX # CROPS USED</w:t>
      </w:r>
    </w:p>
    <w:p w14:paraId="46CCBB40" w14:textId="77777777" w:rsidR="00174D6C" w:rsidRDefault="00174D6C" w:rsidP="00174D6C">
      <w:pPr>
        <w:spacing w:after="0"/>
      </w:pPr>
      <w:r>
        <w:t xml:space="preserve">      ! 5 MHD = MAX # ANIMAL HERDS</w:t>
      </w:r>
    </w:p>
    <w:p w14:paraId="3738590C" w14:textId="77777777" w:rsidR="00174D6C" w:rsidRDefault="00174D6C" w:rsidP="00174D6C">
      <w:pPr>
        <w:spacing w:after="0"/>
      </w:pPr>
      <w:r>
        <w:t xml:space="preserve">      ! 6 MBS = MAX # BUY/SELL LIVESTOCK TRANSACTIONS</w:t>
      </w:r>
    </w:p>
    <w:p w14:paraId="07BCF030" w14:textId="77777777" w:rsidR="00174D6C" w:rsidRDefault="00174D6C" w:rsidP="00174D6C">
      <w:pPr>
        <w:spacing w:after="0"/>
      </w:pPr>
      <w:r>
        <w:t xml:space="preserve">      ! 7 MFT = MAX # FERTILIZER</w:t>
      </w:r>
    </w:p>
    <w:p w14:paraId="76571835" w14:textId="77777777" w:rsidR="00174D6C" w:rsidRDefault="00174D6C" w:rsidP="00174D6C">
      <w:pPr>
        <w:spacing w:after="0"/>
      </w:pPr>
      <w:r>
        <w:t xml:space="preserve">      ! 8 MPO = MAX # POINT SOURCES</w:t>
      </w:r>
    </w:p>
    <w:p w14:paraId="0648A0FE" w14:textId="77777777" w:rsidR="00174D6C" w:rsidRDefault="00174D6C" w:rsidP="00174D6C">
      <w:pPr>
        <w:spacing w:after="0"/>
      </w:pPr>
      <w:r>
        <w:t xml:space="preserve">      ! 9 MHP = MAX# HYDROGRAPH POINTS</w:t>
      </w:r>
    </w:p>
    <w:p w14:paraId="2B54EDF1" w14:textId="77777777" w:rsidR="00174D6C" w:rsidRDefault="00174D6C" w:rsidP="00174D6C">
      <w:pPr>
        <w:spacing w:after="0"/>
      </w:pPr>
      <w:r>
        <w:t xml:space="preserve">      !10 MHX = MAX# DAYS FOR STORM HYDROGRAPH BASE</w:t>
      </w:r>
    </w:p>
    <w:p w14:paraId="7438FCD5" w14:textId="77777777" w:rsidR="00174D6C" w:rsidRDefault="00174D6C" w:rsidP="00174D6C">
      <w:pPr>
        <w:spacing w:after="0"/>
      </w:pPr>
      <w:r>
        <w:t xml:space="preserve">      !11 MSA = MAX# SUBAREAS</w:t>
      </w:r>
    </w:p>
    <w:p w14:paraId="49485FC1" w14:textId="77777777" w:rsidR="00174D6C" w:rsidRDefault="00174D6C" w:rsidP="00174D6C">
      <w:pPr>
        <w:spacing w:after="0"/>
      </w:pPr>
      <w:r>
        <w:t xml:space="preserve">      !12 MIR = MAX# IRRIGATION APPLICATIONS</w:t>
      </w:r>
    </w:p>
    <w:p w14:paraId="788E4A00" w14:textId="77777777" w:rsidR="00174D6C" w:rsidRDefault="00174D6C" w:rsidP="00174D6C">
      <w:pPr>
        <w:spacing w:after="0"/>
      </w:pPr>
    </w:p>
    <w:p w14:paraId="05B9C881" w14:textId="77777777" w:rsidR="00174D6C" w:rsidRDefault="00174D6C" w:rsidP="00174D6C">
      <w:pPr>
        <w:pStyle w:val="ListParagraph"/>
        <w:numPr>
          <w:ilvl w:val="0"/>
          <w:numId w:val="3"/>
        </w:numPr>
        <w:spacing w:after="0"/>
      </w:pPr>
      <w:r>
        <w:t>APEXCONT.DAT Lines 1-2 have 44 inputs</w:t>
      </w:r>
    </w:p>
    <w:p w14:paraId="434DC2EC" w14:textId="77777777" w:rsidR="00174D6C" w:rsidRDefault="00174D6C" w:rsidP="00174D6C">
      <w:pPr>
        <w:spacing w:after="0"/>
      </w:pPr>
      <w:r>
        <w:t xml:space="preserve">      ! </w:t>
      </w:r>
      <w:proofErr w:type="gramStart"/>
      <w:r>
        <w:t>40  IPRK</w:t>
      </w:r>
      <w:proofErr w:type="gramEnd"/>
      <w:r>
        <w:t xml:space="preserve"> = 0 FOR HPERC </w:t>
      </w:r>
    </w:p>
    <w:p w14:paraId="193BAB35" w14:textId="77777777" w:rsidR="00174D6C" w:rsidRDefault="00174D6C" w:rsidP="00174D6C">
      <w:pPr>
        <w:spacing w:after="0"/>
      </w:pPr>
      <w:r>
        <w:t xml:space="preserve">      !          &gt; 0 FOR HPERC1 (4MM SLUG FLOW)</w:t>
      </w:r>
    </w:p>
    <w:p w14:paraId="2123D112" w14:textId="77777777" w:rsidR="00174D6C" w:rsidRDefault="00174D6C" w:rsidP="00174D6C">
      <w:pPr>
        <w:spacing w:after="0"/>
      </w:pPr>
      <w:r>
        <w:t xml:space="preserve">      ! </w:t>
      </w:r>
      <w:proofErr w:type="gramStart"/>
      <w:r>
        <w:t>41  ICP</w:t>
      </w:r>
      <w:proofErr w:type="gramEnd"/>
      <w:r>
        <w:t xml:space="preserve">  = 0 FOR NCNMI_PHOENIX</w:t>
      </w:r>
    </w:p>
    <w:p w14:paraId="76185795" w14:textId="77777777" w:rsidR="00174D6C" w:rsidRDefault="00174D6C" w:rsidP="00174D6C">
      <w:pPr>
        <w:spacing w:after="0"/>
      </w:pPr>
      <w:r>
        <w:t xml:space="preserve">      !          &gt; 0 FOR NCNMI_CENTURY</w:t>
      </w:r>
    </w:p>
    <w:p w14:paraId="1EE4EA3D" w14:textId="77777777" w:rsidR="00174D6C" w:rsidRDefault="00174D6C" w:rsidP="00174D6C">
      <w:pPr>
        <w:spacing w:after="0"/>
      </w:pPr>
      <w:r>
        <w:t xml:space="preserve">      ! </w:t>
      </w:r>
      <w:proofErr w:type="gramStart"/>
      <w:r>
        <w:t>42  NTV</w:t>
      </w:r>
      <w:proofErr w:type="gramEnd"/>
      <w:r>
        <w:t xml:space="preserve">  = 0 FOR ORIGINAL APEX NITVOL EQS</w:t>
      </w:r>
    </w:p>
    <w:p w14:paraId="4EFAEA6B" w14:textId="77777777" w:rsidR="00174D6C" w:rsidRDefault="00174D6C" w:rsidP="00174D6C">
      <w:pPr>
        <w:spacing w:after="0"/>
      </w:pPr>
      <w:r>
        <w:t xml:space="preserve">      !          &gt; 0 FOR IZAURRALDE REVISED NITVOL EQS</w:t>
      </w:r>
    </w:p>
    <w:p w14:paraId="0AFFF6EC" w14:textId="77777777" w:rsidR="00174D6C" w:rsidRDefault="00174D6C" w:rsidP="00174D6C">
      <w:pPr>
        <w:spacing w:after="0"/>
      </w:pPr>
      <w:r>
        <w:t xml:space="preserve">      ! </w:t>
      </w:r>
      <w:proofErr w:type="gramStart"/>
      <w:r>
        <w:t>43  IREM</w:t>
      </w:r>
      <w:proofErr w:type="gramEnd"/>
      <w:r>
        <w:t xml:space="preserve"> = 0 SSK FROM REMX</w:t>
      </w:r>
    </w:p>
    <w:p w14:paraId="18B06C5E" w14:textId="77777777" w:rsidR="00174D6C" w:rsidRDefault="00174D6C" w:rsidP="00174D6C">
      <w:pPr>
        <w:spacing w:after="0"/>
      </w:pPr>
      <w:r>
        <w:t xml:space="preserve">      !          &gt; 0 SSK FROM USLE</w:t>
      </w:r>
    </w:p>
    <w:p w14:paraId="433A0134" w14:textId="77777777" w:rsidR="00174D6C" w:rsidRDefault="00174D6C" w:rsidP="00174D6C">
      <w:pPr>
        <w:spacing w:after="0"/>
      </w:pPr>
      <w:r>
        <w:t xml:space="preserve">      ! </w:t>
      </w:r>
      <w:proofErr w:type="gramStart"/>
      <w:r>
        <w:t>44  ISAP</w:t>
      </w:r>
      <w:proofErr w:type="gramEnd"/>
      <w:r>
        <w:t xml:space="preserve"> = NBSA TO PRINT MONTHLY .OUT FOR 1 SUBAREA</w:t>
      </w:r>
    </w:p>
    <w:p w14:paraId="234D046E" w14:textId="77777777" w:rsidR="00174D6C" w:rsidRDefault="00174D6C" w:rsidP="00174D6C">
      <w:pPr>
        <w:spacing w:after="0"/>
      </w:pPr>
      <w:r>
        <w:tab/>
        <w:t xml:space="preserve">  </w:t>
      </w:r>
    </w:p>
    <w:p w14:paraId="5CAFAFF3" w14:textId="77777777" w:rsidR="00174D6C" w:rsidRDefault="00174D6C" w:rsidP="00174D6C">
      <w:pPr>
        <w:pStyle w:val="ListParagraph"/>
        <w:numPr>
          <w:ilvl w:val="0"/>
          <w:numId w:val="3"/>
        </w:numPr>
        <w:spacing w:after="0"/>
      </w:pPr>
      <w:r>
        <w:t>Total head of the shallow aquifer storage is estimated using the slope of the aquifer.</w:t>
      </w:r>
    </w:p>
    <w:p w14:paraId="5AFDDBC3" w14:textId="77777777" w:rsidR="00174D6C" w:rsidRDefault="00174D6C" w:rsidP="00174D6C">
      <w:pPr>
        <w:spacing w:after="0"/>
      </w:pPr>
      <w:r>
        <w:tab/>
        <w:t>GWSP = GROUND WATER SLOPE (m/m):  *.SIT file line 5</w:t>
      </w:r>
    </w:p>
    <w:p w14:paraId="57E4A38D" w14:textId="77777777" w:rsidR="00174D6C" w:rsidRDefault="00174D6C" w:rsidP="00174D6C">
      <w:r>
        <w:t xml:space="preserve">  </w:t>
      </w:r>
    </w:p>
    <w:p w14:paraId="68D22937" w14:textId="3B3474FA" w:rsidR="00174D6C" w:rsidRDefault="00174D6C">
      <w:r>
        <w:t xml:space="preserve">Nov. 2015 </w:t>
      </w:r>
    </w:p>
    <w:p w14:paraId="618417CB" w14:textId="77777777" w:rsidR="00524239" w:rsidRDefault="00BC3567">
      <w:r>
        <w:t>Updat</w:t>
      </w:r>
      <w:r w:rsidR="00174D6C">
        <w:t>e from 0806 to 1501</w:t>
      </w:r>
    </w:p>
    <w:p w14:paraId="2391A768" w14:textId="77777777" w:rsidR="00BC3567" w:rsidRDefault="00BC3567" w:rsidP="00BC3567">
      <w:pPr>
        <w:pStyle w:val="ListParagraph"/>
        <w:numPr>
          <w:ilvl w:val="0"/>
          <w:numId w:val="1"/>
        </w:numPr>
      </w:pPr>
      <w:r>
        <w:t>Input: NBY0 and IYR0 are now two separate inputs in APEXCONT. Also, the first two lines in this file are now free formatted.</w:t>
      </w:r>
    </w:p>
    <w:p w14:paraId="25D00066" w14:textId="77777777" w:rsidR="00BC3567" w:rsidRDefault="00BC3567" w:rsidP="00BC3567">
      <w:pPr>
        <w:pStyle w:val="ListParagraph"/>
        <w:numPr>
          <w:ilvl w:val="0"/>
          <w:numId w:val="1"/>
        </w:numPr>
      </w:pPr>
      <w:r>
        <w:t xml:space="preserve">Input: With new modules added, PARM.dat now has 110 parameters (PARMS) </w:t>
      </w:r>
    </w:p>
    <w:p w14:paraId="37AC04B3" w14:textId="77777777" w:rsidR="00E7444D" w:rsidRDefault="00E7444D" w:rsidP="00E7444D">
      <w:pPr>
        <w:pStyle w:val="ListParagraph"/>
        <w:numPr>
          <w:ilvl w:val="1"/>
          <w:numId w:val="1"/>
        </w:numPr>
      </w:pPr>
      <w:proofErr w:type="gramStart"/>
      <w:r>
        <w:t>PARM</w:t>
      </w:r>
      <w:r w:rsidRPr="00E7444D">
        <w:t>(</w:t>
      </w:r>
      <w:proofErr w:type="gramEnd"/>
      <w:r w:rsidRPr="00E7444D">
        <w:t>98)  = REGULATES FLOW BETWEEN SOLUBLE AND EXCHANGEABLE K POOLS</w:t>
      </w:r>
      <w:r w:rsidRPr="00E7444D">
        <w:tab/>
      </w:r>
    </w:p>
    <w:p w14:paraId="5D3D10FB" w14:textId="77777777" w:rsidR="00E7444D" w:rsidRDefault="00E7444D" w:rsidP="00E7444D">
      <w:pPr>
        <w:pStyle w:val="ListParagraph"/>
        <w:numPr>
          <w:ilvl w:val="1"/>
          <w:numId w:val="1"/>
        </w:numPr>
      </w:pPr>
      <w:proofErr w:type="gramStart"/>
      <w:r>
        <w:t>PARM</w:t>
      </w:r>
      <w:r w:rsidRPr="00E7444D">
        <w:t>(</w:t>
      </w:r>
      <w:proofErr w:type="gramEnd"/>
      <w:r w:rsidRPr="00E7444D">
        <w:t xml:space="preserve">99)  = REGULATES FLOW BETWEEN EXCHANGEABLE AND FIXED K POOLS </w:t>
      </w:r>
    </w:p>
    <w:p w14:paraId="0AC151BE" w14:textId="77777777" w:rsidR="00E7444D" w:rsidRDefault="00E7444D" w:rsidP="00E7444D">
      <w:pPr>
        <w:pStyle w:val="ListParagraph"/>
        <w:numPr>
          <w:ilvl w:val="1"/>
          <w:numId w:val="1"/>
        </w:numPr>
      </w:pPr>
      <w:proofErr w:type="gramStart"/>
      <w:r>
        <w:t>PARM</w:t>
      </w:r>
      <w:r w:rsidRPr="00E7444D">
        <w:t>(</w:t>
      </w:r>
      <w:proofErr w:type="gramEnd"/>
      <w:r w:rsidRPr="00E7444D">
        <w:t>100) = CENTURY SLOW HUMUS TRANSFORMATION RATE(D^-1)</w:t>
      </w:r>
      <w:r>
        <w:t xml:space="preserve"> </w:t>
      </w:r>
      <w:r w:rsidRPr="00E7444D">
        <w:t>(0.00041_0.00068)</w:t>
      </w:r>
    </w:p>
    <w:p w14:paraId="3569905C" w14:textId="77777777" w:rsidR="00E7444D" w:rsidRDefault="00E7444D" w:rsidP="00E7444D">
      <w:pPr>
        <w:pStyle w:val="ListParagraph"/>
        <w:numPr>
          <w:ilvl w:val="1"/>
          <w:numId w:val="1"/>
        </w:numPr>
      </w:pPr>
      <w:proofErr w:type="gramStart"/>
      <w:r>
        <w:lastRenderedPageBreak/>
        <w:t>PARM</w:t>
      </w:r>
      <w:r w:rsidRPr="00E7444D">
        <w:t>(</w:t>
      </w:r>
      <w:proofErr w:type="gramEnd"/>
      <w:r w:rsidRPr="00E7444D">
        <w:t xml:space="preserve">101) = CENTURY PASSIVE HUMUS TRANSFORMATION RATE(D^-1)(0.0000082_               0.000015) ORIGINAL VALUE = 0.000012  </w:t>
      </w:r>
    </w:p>
    <w:p w14:paraId="2DD3E4F3" w14:textId="77777777" w:rsidR="00E7444D" w:rsidRDefault="00E7444D" w:rsidP="0083339F">
      <w:pPr>
        <w:pStyle w:val="ListParagraph"/>
        <w:numPr>
          <w:ilvl w:val="1"/>
          <w:numId w:val="1"/>
        </w:numPr>
      </w:pPr>
      <w:proofErr w:type="gramStart"/>
      <w:r>
        <w:t>PARM(</w:t>
      </w:r>
      <w:proofErr w:type="gramEnd"/>
      <w:r>
        <w:t>102) = CRLNC = LOWER NC RATIO OF BIOMASS - POINT AT WHICH CR = 0 AND TRANSFORMATIONS OF STRUCTURAL LITTER AND METABOLIC LITTER ARE. UNIMPEDED BY NC RATIO OF BIOMASS</w:t>
      </w:r>
    </w:p>
    <w:p w14:paraId="35031BB7" w14:textId="77777777" w:rsidR="00E7444D" w:rsidRDefault="00E7444D" w:rsidP="00E7444D">
      <w:pPr>
        <w:pStyle w:val="ListParagraph"/>
        <w:numPr>
          <w:ilvl w:val="1"/>
          <w:numId w:val="1"/>
        </w:numPr>
      </w:pPr>
      <w:proofErr w:type="gramStart"/>
      <w:r>
        <w:t>PARM(</w:t>
      </w:r>
      <w:proofErr w:type="gramEnd"/>
      <w:r>
        <w:t>103) = CRUNC  = UPPER NC RATIO OF BIOMASS - POINT AT WHICH CR = 1 AND TRANSFORMATIONS OF STRUCTURAL LITTER AND METABOLIC LITTER ARE UNIMPEDED BY NC RATIO OF BIOMASS</w:t>
      </w:r>
      <w:r w:rsidRPr="00E7444D">
        <w:tab/>
      </w:r>
      <w:r w:rsidRPr="00E7444D">
        <w:tab/>
      </w:r>
    </w:p>
    <w:p w14:paraId="534B025D" w14:textId="77777777" w:rsidR="00E7444D" w:rsidRDefault="00E7444D" w:rsidP="00E7444D">
      <w:pPr>
        <w:pStyle w:val="ListParagraph"/>
        <w:numPr>
          <w:ilvl w:val="1"/>
          <w:numId w:val="1"/>
        </w:numPr>
      </w:pPr>
      <w:proofErr w:type="gramStart"/>
      <w:r>
        <w:t>PARM</w:t>
      </w:r>
      <w:r w:rsidRPr="00E7444D">
        <w:t>(</w:t>
      </w:r>
      <w:proofErr w:type="gramEnd"/>
      <w:r w:rsidRPr="00E7444D">
        <w:t>104) = WKA    = SPECIFIC BASE RATE FOR AMMONIFICATION (d-1)</w:t>
      </w:r>
    </w:p>
    <w:p w14:paraId="7FA67D2D" w14:textId="77777777" w:rsidR="00E7444D" w:rsidRDefault="00E7444D" w:rsidP="00E7444D">
      <w:pPr>
        <w:pStyle w:val="ListParagraph"/>
        <w:numPr>
          <w:ilvl w:val="1"/>
          <w:numId w:val="1"/>
        </w:numPr>
      </w:pPr>
      <w:proofErr w:type="gramStart"/>
      <w:r>
        <w:t>PARM</w:t>
      </w:r>
      <w:r w:rsidRPr="00E7444D">
        <w:t>(</w:t>
      </w:r>
      <w:proofErr w:type="gramEnd"/>
      <w:r w:rsidRPr="00E7444D">
        <w:t>105) = WNCMIN = BMNC AT WHICH IMMOBILIZATION IS A MAXIMUM; BMNC AT               WHICH AMMONIFICATION CEASES</w:t>
      </w:r>
    </w:p>
    <w:p w14:paraId="311D2DEC" w14:textId="77777777" w:rsidR="00E7444D" w:rsidRDefault="00E7444D" w:rsidP="00E7444D">
      <w:pPr>
        <w:pStyle w:val="ListParagraph"/>
        <w:numPr>
          <w:ilvl w:val="1"/>
          <w:numId w:val="1"/>
        </w:numPr>
      </w:pPr>
      <w:proofErr w:type="gramStart"/>
      <w:r>
        <w:t>PARM(</w:t>
      </w:r>
      <w:proofErr w:type="gramEnd"/>
      <w:r>
        <w:t>106) = WNCMAX = BMNC AT WHICH IMMOBILIZATION CEASES; BMNC AT  WHICH AMMONIFICATION IS A MAXIMUM</w:t>
      </w:r>
      <w:r w:rsidRPr="00E7444D">
        <w:tab/>
      </w:r>
      <w:r w:rsidRPr="00E7444D">
        <w:tab/>
      </w:r>
    </w:p>
    <w:p w14:paraId="477772E7" w14:textId="77777777" w:rsidR="00E7444D" w:rsidRDefault="00E7444D" w:rsidP="00E7444D">
      <w:pPr>
        <w:pStyle w:val="ListParagraph"/>
        <w:numPr>
          <w:ilvl w:val="1"/>
          <w:numId w:val="1"/>
        </w:numPr>
      </w:pPr>
      <w:proofErr w:type="gramStart"/>
      <w:r>
        <w:t>PARM</w:t>
      </w:r>
      <w:r w:rsidRPr="00E7444D">
        <w:t>(</w:t>
      </w:r>
      <w:proofErr w:type="gramEnd"/>
      <w:r w:rsidRPr="00E7444D">
        <w:t>107) = VMU    = MAXIMUM RATE OF UPTAKE OF N DURING IMMOBILIZATION (gN (gC-1) d-1)</w:t>
      </w:r>
    </w:p>
    <w:p w14:paraId="4C7FDC49" w14:textId="77777777" w:rsidR="00E7444D" w:rsidRDefault="00E7444D" w:rsidP="00E7444D">
      <w:pPr>
        <w:pStyle w:val="ListParagraph"/>
        <w:numPr>
          <w:ilvl w:val="1"/>
          <w:numId w:val="1"/>
        </w:numPr>
      </w:pPr>
      <w:proofErr w:type="gramStart"/>
      <w:r>
        <w:t>PARM</w:t>
      </w:r>
      <w:r w:rsidRPr="00E7444D">
        <w:t>(</w:t>
      </w:r>
      <w:proofErr w:type="gramEnd"/>
      <w:r w:rsidRPr="00E7444D">
        <w:t>108) = WKMNH3 = HALF SATURATION CONSTANT FOR AMMONIA IMMOBILIZATION (mg N L-1)</w:t>
      </w:r>
    </w:p>
    <w:p w14:paraId="6032CA96" w14:textId="77777777" w:rsidR="00E7444D" w:rsidRDefault="00E7444D" w:rsidP="00E7444D">
      <w:pPr>
        <w:pStyle w:val="ListParagraph"/>
        <w:numPr>
          <w:ilvl w:val="1"/>
          <w:numId w:val="1"/>
        </w:numPr>
      </w:pPr>
      <w:proofErr w:type="gramStart"/>
      <w:r>
        <w:t>PARM</w:t>
      </w:r>
      <w:r w:rsidRPr="00E7444D">
        <w:t>(</w:t>
      </w:r>
      <w:proofErr w:type="gramEnd"/>
      <w:r w:rsidRPr="00E7444D">
        <w:t>109) = WKMNO2 = HALF SATURATION CONSTANT FOR NITRITE IMMOBILIZATION (mg N L-1)</w:t>
      </w:r>
    </w:p>
    <w:p w14:paraId="1792D62E" w14:textId="77777777" w:rsidR="00E7444D" w:rsidRDefault="00E7444D" w:rsidP="00E7444D">
      <w:pPr>
        <w:pStyle w:val="ListParagraph"/>
        <w:numPr>
          <w:ilvl w:val="1"/>
          <w:numId w:val="1"/>
        </w:numPr>
      </w:pPr>
      <w:proofErr w:type="gramStart"/>
      <w:r>
        <w:t>PARM</w:t>
      </w:r>
      <w:r w:rsidRPr="00E7444D">
        <w:t>(</w:t>
      </w:r>
      <w:proofErr w:type="gramEnd"/>
      <w:r w:rsidRPr="00E7444D">
        <w:t>110) = WKMNO3 = HALF SATURATION CONSTANT FOR NITRATE IMMOBILIZATION (mg N L-1)</w:t>
      </w:r>
    </w:p>
    <w:p w14:paraId="772F5596" w14:textId="77777777" w:rsidR="00906C35" w:rsidRDefault="00906C35" w:rsidP="00906C35">
      <w:pPr>
        <w:pStyle w:val="ListParagraph"/>
        <w:numPr>
          <w:ilvl w:val="0"/>
          <w:numId w:val="1"/>
        </w:numPr>
      </w:pPr>
      <w:r>
        <w:t>Input: PARM.dat has 4 new parameters added as input to the new Izaurralde denitrification method (XKN5, XKN3, XNK1, CBVT)</w:t>
      </w:r>
    </w:p>
    <w:tbl>
      <w:tblPr>
        <w:tblW w:w="8138" w:type="dxa"/>
        <w:tblInd w:w="1229" w:type="dxa"/>
        <w:tblLook w:val="04A0" w:firstRow="1" w:lastRow="0" w:firstColumn="1" w:lastColumn="0" w:noHBand="0" w:noVBand="1"/>
      </w:tblPr>
      <w:tblGrid>
        <w:gridCol w:w="1440"/>
        <w:gridCol w:w="3678"/>
        <w:gridCol w:w="1100"/>
        <w:gridCol w:w="869"/>
        <w:gridCol w:w="1051"/>
      </w:tblGrid>
      <w:tr w:rsidR="00906C35" w:rsidRPr="00906C35" w14:paraId="6DC6F27C" w14:textId="77777777" w:rsidTr="00906C35">
        <w:trPr>
          <w:trHeight w:val="300"/>
        </w:trPr>
        <w:tc>
          <w:tcPr>
            <w:tcW w:w="1440" w:type="dxa"/>
            <w:tcBorders>
              <w:top w:val="single" w:sz="4" w:space="0" w:color="auto"/>
              <w:left w:val="nil"/>
              <w:bottom w:val="nil"/>
              <w:right w:val="nil"/>
            </w:tcBorders>
            <w:shd w:val="clear" w:color="auto" w:fill="auto"/>
            <w:noWrap/>
            <w:vAlign w:val="center"/>
            <w:hideMark/>
          </w:tcPr>
          <w:p w14:paraId="6DF34224" w14:textId="77777777" w:rsidR="00906C35" w:rsidRPr="00906C35" w:rsidRDefault="00906C35" w:rsidP="00906C35">
            <w:pPr>
              <w:spacing w:after="0" w:line="240" w:lineRule="auto"/>
              <w:jc w:val="center"/>
              <w:rPr>
                <w:rFonts w:ascii="Times New Roman" w:eastAsia="Times New Roman" w:hAnsi="Times New Roman" w:cs="Times New Roman"/>
                <w:sz w:val="24"/>
                <w:szCs w:val="24"/>
              </w:rPr>
            </w:pPr>
            <w:r w:rsidRPr="00906C35">
              <w:rPr>
                <w:rFonts w:ascii="Calibri" w:eastAsia="Times New Roman" w:hAnsi="Calibri" w:cs="Times New Roman"/>
                <w:color w:val="000000"/>
              </w:rPr>
              <w:t>PARMS</w:t>
            </w:r>
          </w:p>
        </w:tc>
        <w:tc>
          <w:tcPr>
            <w:tcW w:w="3678" w:type="dxa"/>
            <w:tcBorders>
              <w:top w:val="single" w:sz="4" w:space="0" w:color="auto"/>
              <w:left w:val="nil"/>
              <w:bottom w:val="nil"/>
              <w:right w:val="nil"/>
            </w:tcBorders>
            <w:shd w:val="clear" w:color="auto" w:fill="auto"/>
            <w:noWrap/>
            <w:vAlign w:val="center"/>
            <w:hideMark/>
          </w:tcPr>
          <w:p w14:paraId="283D599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Description</w:t>
            </w:r>
          </w:p>
        </w:tc>
        <w:tc>
          <w:tcPr>
            <w:tcW w:w="1100" w:type="dxa"/>
            <w:tcBorders>
              <w:top w:val="single" w:sz="4" w:space="0" w:color="auto"/>
              <w:left w:val="nil"/>
              <w:bottom w:val="nil"/>
              <w:right w:val="nil"/>
            </w:tcBorders>
            <w:shd w:val="clear" w:color="auto" w:fill="auto"/>
            <w:noWrap/>
            <w:vAlign w:val="center"/>
            <w:hideMark/>
          </w:tcPr>
          <w:p w14:paraId="54A2A8BB"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Literature Average</w:t>
            </w:r>
          </w:p>
        </w:tc>
        <w:tc>
          <w:tcPr>
            <w:tcW w:w="1920" w:type="dxa"/>
            <w:gridSpan w:val="2"/>
            <w:tcBorders>
              <w:top w:val="single" w:sz="4" w:space="0" w:color="auto"/>
              <w:left w:val="nil"/>
              <w:bottom w:val="nil"/>
              <w:right w:val="nil"/>
            </w:tcBorders>
            <w:shd w:val="clear" w:color="auto" w:fill="auto"/>
            <w:noWrap/>
            <w:vAlign w:val="center"/>
            <w:hideMark/>
          </w:tcPr>
          <w:p w14:paraId="7F2FF495"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Experimental ranges</w:t>
            </w:r>
          </w:p>
        </w:tc>
      </w:tr>
      <w:tr w:rsidR="00906C35" w:rsidRPr="00906C35" w14:paraId="1CE3E6C7" w14:textId="77777777" w:rsidTr="00906C35">
        <w:trPr>
          <w:trHeight w:val="300"/>
        </w:trPr>
        <w:tc>
          <w:tcPr>
            <w:tcW w:w="1440" w:type="dxa"/>
            <w:tcBorders>
              <w:top w:val="nil"/>
              <w:left w:val="nil"/>
              <w:bottom w:val="single" w:sz="4" w:space="0" w:color="auto"/>
              <w:right w:val="nil"/>
            </w:tcBorders>
            <w:shd w:val="clear" w:color="auto" w:fill="auto"/>
            <w:noWrap/>
            <w:vAlign w:val="center"/>
            <w:hideMark/>
          </w:tcPr>
          <w:p w14:paraId="045170B8" w14:textId="77777777" w:rsidR="00906C35" w:rsidRPr="00906C35" w:rsidRDefault="00906C35" w:rsidP="00906C35">
            <w:pPr>
              <w:spacing w:after="0" w:line="240" w:lineRule="auto"/>
              <w:jc w:val="center"/>
              <w:rPr>
                <w:rFonts w:ascii="Calibri" w:eastAsia="Times New Roman" w:hAnsi="Calibri" w:cs="Times New Roman"/>
                <w:color w:val="000000"/>
              </w:rPr>
            </w:pPr>
          </w:p>
        </w:tc>
        <w:tc>
          <w:tcPr>
            <w:tcW w:w="3678" w:type="dxa"/>
            <w:tcBorders>
              <w:top w:val="nil"/>
              <w:left w:val="nil"/>
              <w:bottom w:val="single" w:sz="4" w:space="0" w:color="auto"/>
              <w:right w:val="nil"/>
            </w:tcBorders>
            <w:shd w:val="clear" w:color="auto" w:fill="auto"/>
            <w:noWrap/>
            <w:vAlign w:val="center"/>
            <w:hideMark/>
          </w:tcPr>
          <w:p w14:paraId="435DE51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Michaelis Menten constant (Km)</w:t>
            </w:r>
          </w:p>
        </w:tc>
        <w:tc>
          <w:tcPr>
            <w:tcW w:w="1100" w:type="dxa"/>
            <w:tcBorders>
              <w:top w:val="nil"/>
              <w:left w:val="nil"/>
              <w:bottom w:val="single" w:sz="4" w:space="0" w:color="auto"/>
              <w:right w:val="nil"/>
            </w:tcBorders>
            <w:shd w:val="clear" w:color="auto" w:fill="auto"/>
            <w:noWrap/>
            <w:vAlign w:val="center"/>
            <w:hideMark/>
          </w:tcPr>
          <w:p w14:paraId="042A573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g/m3</w:t>
            </w:r>
          </w:p>
        </w:tc>
        <w:tc>
          <w:tcPr>
            <w:tcW w:w="869" w:type="dxa"/>
            <w:tcBorders>
              <w:top w:val="nil"/>
              <w:left w:val="nil"/>
              <w:bottom w:val="single" w:sz="4" w:space="0" w:color="auto"/>
              <w:right w:val="nil"/>
            </w:tcBorders>
            <w:shd w:val="clear" w:color="auto" w:fill="auto"/>
            <w:noWrap/>
            <w:vAlign w:val="center"/>
            <w:hideMark/>
          </w:tcPr>
          <w:p w14:paraId="67605A67"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g/m3</w:t>
            </w:r>
          </w:p>
        </w:tc>
        <w:tc>
          <w:tcPr>
            <w:tcW w:w="1051" w:type="dxa"/>
            <w:tcBorders>
              <w:top w:val="nil"/>
              <w:left w:val="nil"/>
              <w:bottom w:val="single" w:sz="4" w:space="0" w:color="auto"/>
              <w:right w:val="nil"/>
            </w:tcBorders>
            <w:shd w:val="clear" w:color="auto" w:fill="auto"/>
            <w:noWrap/>
            <w:vAlign w:val="center"/>
            <w:hideMark/>
          </w:tcPr>
          <w:p w14:paraId="76790C90"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g/m3</w:t>
            </w:r>
          </w:p>
        </w:tc>
      </w:tr>
      <w:tr w:rsidR="00906C35" w:rsidRPr="00906C35" w14:paraId="1DF173F7" w14:textId="77777777" w:rsidTr="00906C35">
        <w:trPr>
          <w:trHeight w:val="300"/>
        </w:trPr>
        <w:tc>
          <w:tcPr>
            <w:tcW w:w="1440" w:type="dxa"/>
            <w:tcBorders>
              <w:top w:val="single" w:sz="4" w:space="0" w:color="auto"/>
              <w:left w:val="nil"/>
              <w:bottom w:val="nil"/>
              <w:right w:val="nil"/>
            </w:tcBorders>
            <w:shd w:val="clear" w:color="auto" w:fill="auto"/>
            <w:noWrap/>
            <w:vAlign w:val="center"/>
            <w:hideMark/>
          </w:tcPr>
          <w:p w14:paraId="6E191A83" w14:textId="77777777" w:rsidR="00906C35" w:rsidRPr="00906C35" w:rsidRDefault="00906C35" w:rsidP="00906C35">
            <w:pPr>
              <w:spacing w:after="0" w:line="240" w:lineRule="auto"/>
              <w:jc w:val="center"/>
              <w:rPr>
                <w:rFonts w:ascii="Calibri" w:eastAsia="Times New Roman" w:hAnsi="Calibri" w:cs="Times New Roman"/>
                <w:color w:val="000000"/>
              </w:rPr>
            </w:pPr>
          </w:p>
        </w:tc>
        <w:tc>
          <w:tcPr>
            <w:tcW w:w="3678" w:type="dxa"/>
            <w:tcBorders>
              <w:top w:val="single" w:sz="4" w:space="0" w:color="auto"/>
              <w:left w:val="nil"/>
              <w:bottom w:val="nil"/>
              <w:right w:val="nil"/>
            </w:tcBorders>
            <w:shd w:val="clear" w:color="auto" w:fill="auto"/>
            <w:noWrap/>
            <w:vAlign w:val="center"/>
            <w:hideMark/>
          </w:tcPr>
          <w:p w14:paraId="541AF299" w14:textId="77777777" w:rsidR="00906C35" w:rsidRPr="00906C35" w:rsidRDefault="00906C35" w:rsidP="00906C35">
            <w:pPr>
              <w:spacing w:after="0" w:line="240" w:lineRule="auto"/>
              <w:jc w:val="center"/>
              <w:rPr>
                <w:rFonts w:ascii="Times New Roman" w:eastAsia="Times New Roman" w:hAnsi="Times New Roman" w:cs="Times New Roman"/>
                <w:sz w:val="20"/>
                <w:szCs w:val="20"/>
              </w:rPr>
            </w:pPr>
          </w:p>
        </w:tc>
        <w:tc>
          <w:tcPr>
            <w:tcW w:w="1100" w:type="dxa"/>
            <w:tcBorders>
              <w:top w:val="single" w:sz="4" w:space="0" w:color="auto"/>
              <w:left w:val="nil"/>
              <w:bottom w:val="nil"/>
              <w:right w:val="nil"/>
            </w:tcBorders>
            <w:shd w:val="clear" w:color="auto" w:fill="auto"/>
            <w:noWrap/>
            <w:vAlign w:val="center"/>
            <w:hideMark/>
          </w:tcPr>
          <w:p w14:paraId="28D9BDB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Average</w:t>
            </w:r>
          </w:p>
        </w:tc>
        <w:tc>
          <w:tcPr>
            <w:tcW w:w="869" w:type="dxa"/>
            <w:tcBorders>
              <w:top w:val="single" w:sz="4" w:space="0" w:color="auto"/>
              <w:left w:val="nil"/>
              <w:bottom w:val="nil"/>
              <w:right w:val="nil"/>
            </w:tcBorders>
            <w:shd w:val="clear" w:color="auto" w:fill="auto"/>
            <w:noWrap/>
            <w:vAlign w:val="center"/>
            <w:hideMark/>
          </w:tcPr>
          <w:p w14:paraId="444FB8B2"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Low</w:t>
            </w:r>
          </w:p>
        </w:tc>
        <w:tc>
          <w:tcPr>
            <w:tcW w:w="1051" w:type="dxa"/>
            <w:tcBorders>
              <w:top w:val="single" w:sz="4" w:space="0" w:color="auto"/>
              <w:left w:val="nil"/>
              <w:bottom w:val="nil"/>
              <w:right w:val="nil"/>
            </w:tcBorders>
            <w:shd w:val="clear" w:color="auto" w:fill="auto"/>
            <w:noWrap/>
            <w:vAlign w:val="center"/>
            <w:hideMark/>
          </w:tcPr>
          <w:p w14:paraId="416D6CBD"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High</w:t>
            </w:r>
          </w:p>
        </w:tc>
      </w:tr>
      <w:tr w:rsidR="00906C35" w:rsidRPr="00906C35" w14:paraId="057B7E46" w14:textId="77777777" w:rsidTr="00906C35">
        <w:trPr>
          <w:trHeight w:val="300"/>
        </w:trPr>
        <w:tc>
          <w:tcPr>
            <w:tcW w:w="1440" w:type="dxa"/>
            <w:tcBorders>
              <w:top w:val="nil"/>
              <w:left w:val="nil"/>
              <w:bottom w:val="nil"/>
              <w:right w:val="nil"/>
            </w:tcBorders>
            <w:shd w:val="clear" w:color="auto" w:fill="auto"/>
            <w:noWrap/>
            <w:vAlign w:val="center"/>
            <w:hideMark/>
          </w:tcPr>
          <w:p w14:paraId="52FA9462"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XKN5</w:t>
            </w:r>
          </w:p>
        </w:tc>
        <w:tc>
          <w:tcPr>
            <w:tcW w:w="3678" w:type="dxa"/>
            <w:tcBorders>
              <w:top w:val="nil"/>
              <w:left w:val="nil"/>
              <w:bottom w:val="nil"/>
              <w:right w:val="nil"/>
            </w:tcBorders>
            <w:shd w:val="clear" w:color="auto" w:fill="auto"/>
            <w:noWrap/>
            <w:vAlign w:val="center"/>
            <w:hideMark/>
          </w:tcPr>
          <w:p w14:paraId="721B62A4"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NO3 reduction</w:t>
            </w:r>
          </w:p>
        </w:tc>
        <w:tc>
          <w:tcPr>
            <w:tcW w:w="1100" w:type="dxa"/>
            <w:tcBorders>
              <w:top w:val="nil"/>
              <w:left w:val="nil"/>
              <w:bottom w:val="nil"/>
              <w:right w:val="nil"/>
            </w:tcBorders>
            <w:shd w:val="clear" w:color="auto" w:fill="auto"/>
            <w:noWrap/>
            <w:vAlign w:val="center"/>
            <w:hideMark/>
          </w:tcPr>
          <w:p w14:paraId="1FA43520"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28.497</w:t>
            </w:r>
          </w:p>
        </w:tc>
        <w:tc>
          <w:tcPr>
            <w:tcW w:w="869" w:type="dxa"/>
            <w:tcBorders>
              <w:top w:val="nil"/>
              <w:left w:val="nil"/>
              <w:bottom w:val="nil"/>
              <w:right w:val="nil"/>
            </w:tcBorders>
            <w:shd w:val="clear" w:color="auto" w:fill="auto"/>
            <w:noWrap/>
            <w:vAlign w:val="center"/>
            <w:hideMark/>
          </w:tcPr>
          <w:p w14:paraId="7996D6BA"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5.000</w:t>
            </w:r>
          </w:p>
        </w:tc>
        <w:tc>
          <w:tcPr>
            <w:tcW w:w="1051" w:type="dxa"/>
            <w:tcBorders>
              <w:top w:val="nil"/>
              <w:left w:val="nil"/>
              <w:bottom w:val="nil"/>
              <w:right w:val="nil"/>
            </w:tcBorders>
            <w:shd w:val="clear" w:color="auto" w:fill="auto"/>
            <w:noWrap/>
            <w:vAlign w:val="center"/>
            <w:hideMark/>
          </w:tcPr>
          <w:p w14:paraId="2AB89010"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50.000</w:t>
            </w:r>
          </w:p>
        </w:tc>
      </w:tr>
      <w:tr w:rsidR="00906C35" w:rsidRPr="00906C35" w14:paraId="47DCEBEC" w14:textId="77777777" w:rsidTr="00906C35">
        <w:trPr>
          <w:trHeight w:val="300"/>
        </w:trPr>
        <w:tc>
          <w:tcPr>
            <w:tcW w:w="1440" w:type="dxa"/>
            <w:tcBorders>
              <w:top w:val="nil"/>
              <w:left w:val="nil"/>
              <w:right w:val="nil"/>
            </w:tcBorders>
            <w:shd w:val="clear" w:color="auto" w:fill="auto"/>
            <w:noWrap/>
            <w:vAlign w:val="center"/>
            <w:hideMark/>
          </w:tcPr>
          <w:p w14:paraId="6DA7E957"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XKN3</w:t>
            </w:r>
          </w:p>
        </w:tc>
        <w:tc>
          <w:tcPr>
            <w:tcW w:w="3678" w:type="dxa"/>
            <w:tcBorders>
              <w:top w:val="nil"/>
              <w:left w:val="nil"/>
              <w:right w:val="nil"/>
            </w:tcBorders>
            <w:shd w:val="clear" w:color="auto" w:fill="auto"/>
            <w:noWrap/>
            <w:vAlign w:val="center"/>
            <w:hideMark/>
          </w:tcPr>
          <w:p w14:paraId="5DAFAB5C"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NO2 reduction</w:t>
            </w:r>
          </w:p>
        </w:tc>
        <w:tc>
          <w:tcPr>
            <w:tcW w:w="1100" w:type="dxa"/>
            <w:tcBorders>
              <w:top w:val="nil"/>
              <w:left w:val="nil"/>
              <w:right w:val="nil"/>
            </w:tcBorders>
            <w:shd w:val="clear" w:color="auto" w:fill="auto"/>
            <w:noWrap/>
            <w:vAlign w:val="center"/>
            <w:hideMark/>
          </w:tcPr>
          <w:p w14:paraId="374DD2E5"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1.077</w:t>
            </w:r>
          </w:p>
        </w:tc>
        <w:tc>
          <w:tcPr>
            <w:tcW w:w="869" w:type="dxa"/>
            <w:tcBorders>
              <w:top w:val="nil"/>
              <w:left w:val="nil"/>
              <w:right w:val="nil"/>
            </w:tcBorders>
            <w:shd w:val="clear" w:color="auto" w:fill="auto"/>
            <w:noWrap/>
            <w:vAlign w:val="center"/>
            <w:hideMark/>
          </w:tcPr>
          <w:p w14:paraId="3FA0794D"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0.300</w:t>
            </w:r>
          </w:p>
        </w:tc>
        <w:tc>
          <w:tcPr>
            <w:tcW w:w="1051" w:type="dxa"/>
            <w:tcBorders>
              <w:top w:val="nil"/>
              <w:left w:val="nil"/>
              <w:right w:val="nil"/>
            </w:tcBorders>
            <w:shd w:val="clear" w:color="auto" w:fill="auto"/>
            <w:noWrap/>
            <w:vAlign w:val="center"/>
            <w:hideMark/>
          </w:tcPr>
          <w:p w14:paraId="0A5A5E3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4.000</w:t>
            </w:r>
          </w:p>
        </w:tc>
      </w:tr>
      <w:tr w:rsidR="00906C35" w:rsidRPr="00906C35" w14:paraId="055EF9E0" w14:textId="77777777" w:rsidTr="00906C35">
        <w:trPr>
          <w:trHeight w:val="300"/>
        </w:trPr>
        <w:tc>
          <w:tcPr>
            <w:tcW w:w="1440" w:type="dxa"/>
            <w:tcBorders>
              <w:top w:val="nil"/>
              <w:left w:val="nil"/>
              <w:bottom w:val="single" w:sz="4" w:space="0" w:color="auto"/>
              <w:right w:val="nil"/>
            </w:tcBorders>
            <w:shd w:val="clear" w:color="auto" w:fill="auto"/>
            <w:noWrap/>
            <w:vAlign w:val="center"/>
            <w:hideMark/>
          </w:tcPr>
          <w:p w14:paraId="0153A051"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XKN1</w:t>
            </w:r>
          </w:p>
        </w:tc>
        <w:tc>
          <w:tcPr>
            <w:tcW w:w="3678" w:type="dxa"/>
            <w:tcBorders>
              <w:top w:val="nil"/>
              <w:left w:val="nil"/>
              <w:bottom w:val="single" w:sz="4" w:space="0" w:color="auto"/>
              <w:right w:val="nil"/>
            </w:tcBorders>
            <w:shd w:val="clear" w:color="auto" w:fill="auto"/>
            <w:noWrap/>
            <w:vAlign w:val="center"/>
            <w:hideMark/>
          </w:tcPr>
          <w:p w14:paraId="003A0644"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N2O reduction</w:t>
            </w:r>
          </w:p>
        </w:tc>
        <w:tc>
          <w:tcPr>
            <w:tcW w:w="1100" w:type="dxa"/>
            <w:tcBorders>
              <w:top w:val="nil"/>
              <w:left w:val="nil"/>
              <w:bottom w:val="single" w:sz="4" w:space="0" w:color="auto"/>
              <w:right w:val="nil"/>
            </w:tcBorders>
            <w:shd w:val="clear" w:color="auto" w:fill="auto"/>
            <w:noWrap/>
            <w:vAlign w:val="center"/>
            <w:hideMark/>
          </w:tcPr>
          <w:p w14:paraId="4D0F1314"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0.046</w:t>
            </w:r>
          </w:p>
        </w:tc>
        <w:tc>
          <w:tcPr>
            <w:tcW w:w="869" w:type="dxa"/>
            <w:tcBorders>
              <w:top w:val="nil"/>
              <w:left w:val="nil"/>
              <w:bottom w:val="single" w:sz="4" w:space="0" w:color="auto"/>
              <w:right w:val="nil"/>
            </w:tcBorders>
            <w:shd w:val="clear" w:color="auto" w:fill="auto"/>
            <w:noWrap/>
            <w:vAlign w:val="center"/>
            <w:hideMark/>
          </w:tcPr>
          <w:p w14:paraId="565BCA54"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0.003</w:t>
            </w:r>
          </w:p>
        </w:tc>
        <w:tc>
          <w:tcPr>
            <w:tcW w:w="1051" w:type="dxa"/>
            <w:tcBorders>
              <w:top w:val="nil"/>
              <w:left w:val="nil"/>
              <w:bottom w:val="single" w:sz="4" w:space="0" w:color="auto"/>
              <w:right w:val="nil"/>
            </w:tcBorders>
            <w:shd w:val="clear" w:color="auto" w:fill="auto"/>
            <w:noWrap/>
            <w:vAlign w:val="center"/>
            <w:hideMark/>
          </w:tcPr>
          <w:p w14:paraId="1A6DE7B6" w14:textId="77777777" w:rsidR="00906C35" w:rsidRPr="00906C35" w:rsidRDefault="00906C35" w:rsidP="00906C35">
            <w:pPr>
              <w:spacing w:after="0" w:line="240" w:lineRule="auto"/>
              <w:jc w:val="center"/>
              <w:rPr>
                <w:rFonts w:ascii="Calibri" w:eastAsia="Times New Roman" w:hAnsi="Calibri" w:cs="Times New Roman"/>
                <w:color w:val="000000"/>
              </w:rPr>
            </w:pPr>
            <w:r w:rsidRPr="00906C35">
              <w:rPr>
                <w:rFonts w:ascii="Calibri" w:eastAsia="Times New Roman" w:hAnsi="Calibri" w:cs="Times New Roman"/>
                <w:color w:val="000000"/>
              </w:rPr>
              <w:t>0.200</w:t>
            </w:r>
          </w:p>
        </w:tc>
      </w:tr>
    </w:tbl>
    <w:p w14:paraId="27A4C82A" w14:textId="77777777" w:rsidR="00906C35" w:rsidRDefault="00906C35" w:rsidP="00906C35">
      <w:pPr>
        <w:pStyle w:val="ListParagraph"/>
      </w:pPr>
    </w:p>
    <w:p w14:paraId="779FB92A" w14:textId="77777777" w:rsidR="00E7444D" w:rsidRDefault="00E7444D" w:rsidP="00E7444D">
      <w:pPr>
        <w:pStyle w:val="ListParagraph"/>
        <w:ind w:left="1440"/>
      </w:pPr>
    </w:p>
    <w:p w14:paraId="458F6C28" w14:textId="77777777" w:rsidR="00BC3567" w:rsidRDefault="00BC3567" w:rsidP="00BC3567">
      <w:pPr>
        <w:pStyle w:val="ListParagraph"/>
        <w:numPr>
          <w:ilvl w:val="0"/>
          <w:numId w:val="1"/>
        </w:numPr>
      </w:pPr>
      <w:r>
        <w:t>New module: two additional options are added for denitrification modeling</w:t>
      </w:r>
    </w:p>
    <w:p w14:paraId="2A350397" w14:textId="77777777" w:rsidR="00BC3567" w:rsidRDefault="00BC3567" w:rsidP="00BC3567">
      <w:pPr>
        <w:pStyle w:val="ListParagraph"/>
        <w:numPr>
          <w:ilvl w:val="1"/>
          <w:numId w:val="1"/>
        </w:numPr>
      </w:pPr>
      <w:r>
        <w:t>IDNT=</w:t>
      </w:r>
      <w:proofErr w:type="gramStart"/>
      <w:r>
        <w:t>3 :</w:t>
      </w:r>
      <w:proofErr w:type="gramEnd"/>
      <w:r>
        <w:t xml:space="preserve"> Izaurralde Denitrification Subprogram (Original DW)</w:t>
      </w:r>
    </w:p>
    <w:p w14:paraId="4ED76F27" w14:textId="77777777" w:rsidR="00BC3567" w:rsidRDefault="00BC3567" w:rsidP="00BC3567">
      <w:pPr>
        <w:pStyle w:val="ListParagraph"/>
        <w:numPr>
          <w:ilvl w:val="1"/>
          <w:numId w:val="1"/>
        </w:numPr>
      </w:pPr>
      <w:r>
        <w:t>IDNT=</w:t>
      </w:r>
      <w:proofErr w:type="gramStart"/>
      <w:r>
        <w:t>4 :</w:t>
      </w:r>
      <w:proofErr w:type="gramEnd"/>
      <w:r>
        <w:t xml:space="preserve"> Izaurralde Denitrification Subprogram (New DW)</w:t>
      </w:r>
    </w:p>
    <w:p w14:paraId="39D006F5" w14:textId="77777777" w:rsidR="00BC3567" w:rsidRDefault="00674EF8" w:rsidP="00BC3567">
      <w:pPr>
        <w:pStyle w:val="ListParagraph"/>
        <w:numPr>
          <w:ilvl w:val="0"/>
          <w:numId w:val="1"/>
        </w:numPr>
      </w:pPr>
      <w:r>
        <w:t>New module: 4-mm slug method is added to better simulate soil moisture accounting in the root zone when SW is greater than field capacity.</w:t>
      </w:r>
    </w:p>
    <w:p w14:paraId="7CA7AC08" w14:textId="77777777" w:rsidR="00674EF8" w:rsidRDefault="00674EF8" w:rsidP="00674EF8">
      <w:pPr>
        <w:pStyle w:val="ListParagraph"/>
        <w:numPr>
          <w:ilvl w:val="1"/>
          <w:numId w:val="1"/>
        </w:numPr>
      </w:pPr>
      <w:r>
        <w:t xml:space="preserve">IPRK = </w:t>
      </w:r>
      <w:proofErr w:type="gramStart"/>
      <w:r>
        <w:t>1 :</w:t>
      </w:r>
      <w:proofErr w:type="gramEnd"/>
      <w:r>
        <w:t xml:space="preserve"> 4-mm Slug method (default=0)</w:t>
      </w:r>
    </w:p>
    <w:p w14:paraId="477FB69A" w14:textId="77777777" w:rsidR="00674EF8" w:rsidRDefault="00674EF8" w:rsidP="00674EF8">
      <w:pPr>
        <w:pStyle w:val="ListParagraph"/>
        <w:numPr>
          <w:ilvl w:val="0"/>
          <w:numId w:val="1"/>
        </w:numPr>
      </w:pPr>
      <w:r>
        <w:t>New module: PHOENIX model for N &amp; C simulation</w:t>
      </w:r>
      <w:r w:rsidR="00480F39">
        <w:t xml:space="preserve"> (ICP = 0; default)</w:t>
      </w:r>
    </w:p>
    <w:p w14:paraId="098D09FD" w14:textId="77777777" w:rsidR="00674EF8" w:rsidRDefault="00674EF8" w:rsidP="00674EF8">
      <w:pPr>
        <w:pStyle w:val="ListParagraph"/>
        <w:numPr>
          <w:ilvl w:val="1"/>
          <w:numId w:val="1"/>
        </w:numPr>
      </w:pPr>
      <w:r>
        <w:t xml:space="preserve">Mineralization and immobilization of N and C is simulated using pools following CENTURY (Izaurralde et al. 2006) and C/N of microbial biomass following PHOENIX (McGill et al. 1981) </w:t>
      </w:r>
    </w:p>
    <w:p w14:paraId="02C4F2CD" w14:textId="77777777" w:rsidR="00674EF8" w:rsidRDefault="00674EF8" w:rsidP="00674EF8">
      <w:pPr>
        <w:pStyle w:val="ListParagraph"/>
        <w:numPr>
          <w:ilvl w:val="0"/>
          <w:numId w:val="1"/>
        </w:numPr>
      </w:pPr>
      <w:r>
        <w:t xml:space="preserve">New module: Izaurralde’s model for N transformation through nitrification and volatilization are dependent on </w:t>
      </w:r>
      <w:proofErr w:type="gramStart"/>
      <w:r>
        <w:t>PARM(</w:t>
      </w:r>
      <w:proofErr w:type="gramEnd"/>
      <w:r>
        <w:t>80) and soil Ph.</w:t>
      </w:r>
    </w:p>
    <w:p w14:paraId="58A34550" w14:textId="77777777" w:rsidR="00674EF8" w:rsidRDefault="00674EF8" w:rsidP="00674EF8">
      <w:pPr>
        <w:pStyle w:val="ListParagraph"/>
        <w:numPr>
          <w:ilvl w:val="1"/>
          <w:numId w:val="1"/>
        </w:numPr>
      </w:pPr>
      <w:r>
        <w:lastRenderedPageBreak/>
        <w:t xml:space="preserve">NTV = </w:t>
      </w:r>
      <w:proofErr w:type="gramStart"/>
      <w:r>
        <w:t>1 :</w:t>
      </w:r>
      <w:proofErr w:type="gramEnd"/>
      <w:r>
        <w:t xml:space="preserve"> Izaurralde’s model (default NTV=0)</w:t>
      </w:r>
    </w:p>
    <w:p w14:paraId="0AA6F9AA" w14:textId="77777777" w:rsidR="00674EF8" w:rsidRDefault="005222BB" w:rsidP="00674EF8">
      <w:pPr>
        <w:pStyle w:val="ListParagraph"/>
        <w:numPr>
          <w:ilvl w:val="0"/>
          <w:numId w:val="1"/>
        </w:numPr>
      </w:pPr>
      <w:r>
        <w:t>Input:</w:t>
      </w:r>
      <w:r w:rsidR="008E5D4F">
        <w:t xml:space="preserve"> 3 new input (</w:t>
      </w:r>
      <w:r>
        <w:t xml:space="preserve">IPRK, </w:t>
      </w:r>
      <w:proofErr w:type="gramStart"/>
      <w:r w:rsidR="008E5D4F">
        <w:t>ICP,NTV</w:t>
      </w:r>
      <w:proofErr w:type="gramEnd"/>
      <w:r w:rsidR="008E5D4F">
        <w:t>) in line 2 of APEXCONT.dat</w:t>
      </w:r>
    </w:p>
    <w:p w14:paraId="42C4B2F1" w14:textId="77777777" w:rsidR="00194D58" w:rsidRDefault="00194D58" w:rsidP="00194D58">
      <w:pPr>
        <w:pStyle w:val="ListParagraph"/>
        <w:numPr>
          <w:ilvl w:val="1"/>
          <w:numId w:val="1"/>
        </w:numPr>
      </w:pPr>
      <w:r>
        <w:t>IPRK=0: the default percolation method with which soil moisture content (SW) greater than field capacity (FC) drains subsoil layers instantly</w:t>
      </w:r>
    </w:p>
    <w:p w14:paraId="0F11ACA2" w14:textId="77777777" w:rsidR="00194D58" w:rsidRDefault="00194D58" w:rsidP="00194D58">
      <w:pPr>
        <w:pStyle w:val="ListParagraph"/>
        <w:numPr>
          <w:ilvl w:val="1"/>
          <w:numId w:val="1"/>
        </w:numPr>
      </w:pPr>
      <w:r>
        <w:t>IPRK=1: percolation of SW greater than FC is simulated iteratively as a function of PARM82 and Ksat in which SW is released no more than 4mm in each iteration. This option keeps SW &gt; FC for an extended time.</w:t>
      </w:r>
    </w:p>
    <w:p w14:paraId="3418779A" w14:textId="77777777" w:rsidR="00194D58" w:rsidRDefault="00194D58" w:rsidP="00194D58">
      <w:pPr>
        <w:pStyle w:val="ListParagraph"/>
        <w:numPr>
          <w:ilvl w:val="1"/>
          <w:numId w:val="1"/>
        </w:numPr>
      </w:pPr>
      <w:r>
        <w:t>ICP=</w:t>
      </w:r>
      <w:proofErr w:type="gramStart"/>
      <w:r>
        <w:t>0 :</w:t>
      </w:r>
      <w:proofErr w:type="gramEnd"/>
      <w:r>
        <w:t xml:space="preserve"> PHO</w:t>
      </w:r>
      <w:r w:rsidR="000650D4">
        <w:t>E</w:t>
      </w:r>
      <w:r>
        <w:t>NIX method for C&amp;N modeling</w:t>
      </w:r>
    </w:p>
    <w:p w14:paraId="29B123FE" w14:textId="77777777" w:rsidR="00194D58" w:rsidRDefault="00194D58" w:rsidP="00194D58">
      <w:pPr>
        <w:pStyle w:val="ListParagraph"/>
        <w:numPr>
          <w:ilvl w:val="1"/>
          <w:numId w:val="1"/>
        </w:numPr>
      </w:pPr>
      <w:r>
        <w:t>ICP=</w:t>
      </w:r>
      <w:proofErr w:type="gramStart"/>
      <w:r>
        <w:t>1 :</w:t>
      </w:r>
      <w:proofErr w:type="gramEnd"/>
      <w:r>
        <w:t xml:space="preserve"> CENTURY method</w:t>
      </w:r>
    </w:p>
    <w:p w14:paraId="0BBE80F9" w14:textId="77777777" w:rsidR="00194D58" w:rsidRDefault="00194D58" w:rsidP="00194D58">
      <w:pPr>
        <w:pStyle w:val="ListParagraph"/>
        <w:numPr>
          <w:ilvl w:val="1"/>
          <w:numId w:val="1"/>
        </w:numPr>
      </w:pPr>
      <w:r>
        <w:t>NTV=</w:t>
      </w:r>
      <w:proofErr w:type="gramStart"/>
      <w:r>
        <w:t>0 :</w:t>
      </w:r>
      <w:proofErr w:type="gramEnd"/>
      <w:r>
        <w:t xml:space="preserve"> Original APEX nitrification and volatilization equations</w:t>
      </w:r>
    </w:p>
    <w:p w14:paraId="26667EB1" w14:textId="77777777" w:rsidR="00194D58" w:rsidRDefault="00194D58" w:rsidP="00194D58">
      <w:pPr>
        <w:pStyle w:val="ListParagraph"/>
        <w:numPr>
          <w:ilvl w:val="1"/>
          <w:numId w:val="1"/>
        </w:numPr>
      </w:pPr>
      <w:r>
        <w:t>NTV=</w:t>
      </w:r>
      <w:proofErr w:type="gramStart"/>
      <w:r>
        <w:t>1 :</w:t>
      </w:r>
      <w:proofErr w:type="gramEnd"/>
      <w:r>
        <w:t xml:space="preserve"> IZAURRALDE equations</w:t>
      </w:r>
    </w:p>
    <w:p w14:paraId="4517028D" w14:textId="77777777" w:rsidR="00906C35" w:rsidRDefault="00906C35" w:rsidP="00E7444D">
      <w:pPr>
        <w:pStyle w:val="ListParagraph"/>
        <w:numPr>
          <w:ilvl w:val="0"/>
          <w:numId w:val="1"/>
        </w:numPr>
      </w:pPr>
      <w:r>
        <w:t>Output</w:t>
      </w:r>
      <w:r w:rsidR="00E7444D">
        <w:t>:</w:t>
      </w:r>
      <w:r>
        <w:t xml:space="preserve"> two new output files are available (lines 12-14 in PRINT.DAT)</w:t>
      </w:r>
    </w:p>
    <w:p w14:paraId="1EC9A22F" w14:textId="77777777" w:rsidR="00194D58" w:rsidRDefault="00906C35" w:rsidP="00906C35">
      <w:pPr>
        <w:pStyle w:val="ListParagraph"/>
        <w:numPr>
          <w:ilvl w:val="1"/>
          <w:numId w:val="1"/>
        </w:numPr>
      </w:pPr>
      <w:proofErr w:type="gramStart"/>
      <w:r>
        <w:t>41 :</w:t>
      </w:r>
      <w:proofErr w:type="gramEnd"/>
      <w:r>
        <w:t xml:space="preserve"> </w:t>
      </w:r>
      <w:r w:rsidR="00E7444D">
        <w:t xml:space="preserve"> </w:t>
      </w:r>
      <w:r w:rsidRPr="00906C35">
        <w:t>DNC=DAILY NITROGEN/CARBON CESAR IZAURRALDE</w:t>
      </w:r>
    </w:p>
    <w:p w14:paraId="385F9913" w14:textId="77777777" w:rsidR="00906C35" w:rsidRDefault="00906C35" w:rsidP="00906C35">
      <w:pPr>
        <w:pStyle w:val="ListParagraph"/>
        <w:numPr>
          <w:ilvl w:val="1"/>
          <w:numId w:val="1"/>
        </w:numPr>
      </w:pPr>
      <w:proofErr w:type="gramStart"/>
      <w:r w:rsidRPr="00906C35">
        <w:t>42</w:t>
      </w:r>
      <w:r>
        <w:t xml:space="preserve"> :</w:t>
      </w:r>
      <w:proofErr w:type="gramEnd"/>
      <w:r w:rsidRPr="00906C35">
        <w:t xml:space="preserve">  DHS=DAILY HYDROLOGY/SOIL</w:t>
      </w:r>
    </w:p>
    <w:p w14:paraId="468049FD" w14:textId="77777777" w:rsidR="00906C35" w:rsidRDefault="00906C35" w:rsidP="00906C35">
      <w:pPr>
        <w:pStyle w:val="ListParagraph"/>
        <w:numPr>
          <w:ilvl w:val="0"/>
          <w:numId w:val="1"/>
        </w:numPr>
      </w:pPr>
      <w:r>
        <w:t>Input: FPSC</w:t>
      </w:r>
      <w:r w:rsidR="0078332E">
        <w:t xml:space="preserve"> (floodplain saturated hydraulic conductivity, mm/h) in APEXCONT.DAT is changed to FPS0 (floodplain saturated hydraulic conductivity adjustment factor) (0.1-10)</w:t>
      </w:r>
    </w:p>
    <w:p w14:paraId="42A351D1" w14:textId="77777777" w:rsidR="0078332E" w:rsidRDefault="0078332E" w:rsidP="00906C35">
      <w:pPr>
        <w:pStyle w:val="ListParagraph"/>
        <w:numPr>
          <w:ilvl w:val="0"/>
          <w:numId w:val="1"/>
        </w:numPr>
      </w:pPr>
      <w:r>
        <w:t>INPUT: two inputs are added in line 6 of APEXCONT.DAT</w:t>
      </w:r>
    </w:p>
    <w:p w14:paraId="0E868FC7" w14:textId="77777777" w:rsidR="0078332E" w:rsidRDefault="0078332E" w:rsidP="0078332E">
      <w:pPr>
        <w:pStyle w:val="ListParagraph"/>
        <w:numPr>
          <w:ilvl w:val="1"/>
          <w:numId w:val="1"/>
        </w:numPr>
      </w:pPr>
      <w:r w:rsidRPr="0078332E">
        <w:t>DZDN = LAYER THICKNESS FOR DIFFERENTIAL EQ SOLN TO GAS DIFF EQS(m)</w:t>
      </w:r>
      <w:r>
        <w:t xml:space="preserve"> (column 7)</w:t>
      </w:r>
    </w:p>
    <w:p w14:paraId="5B467865" w14:textId="77777777" w:rsidR="0078332E" w:rsidRDefault="0078332E" w:rsidP="0078332E">
      <w:pPr>
        <w:pStyle w:val="ListParagraph"/>
        <w:numPr>
          <w:ilvl w:val="1"/>
          <w:numId w:val="1"/>
        </w:numPr>
      </w:pPr>
      <w:proofErr w:type="gramStart"/>
      <w:r w:rsidRPr="0078332E">
        <w:t>DTG  =</w:t>
      </w:r>
      <w:proofErr w:type="gramEnd"/>
      <w:r w:rsidRPr="0078332E">
        <w:t xml:space="preserve"> TIME INTERVAL FOR GAS DIFF EQS (h)</w:t>
      </w:r>
      <w:r>
        <w:t xml:space="preserve"> (column 8)</w:t>
      </w:r>
    </w:p>
    <w:p w14:paraId="39858FE3" w14:textId="77777777" w:rsidR="008E5B00" w:rsidRDefault="008E5B00" w:rsidP="008E5B00">
      <w:pPr>
        <w:pStyle w:val="ListParagraph"/>
        <w:numPr>
          <w:ilvl w:val="0"/>
          <w:numId w:val="1"/>
        </w:numPr>
      </w:pPr>
      <w:r>
        <w:t>MUSI is removed. It was a variation of MUSLE that allowed user input to MUSLE</w:t>
      </w:r>
    </w:p>
    <w:p w14:paraId="53EDBF18" w14:textId="77777777" w:rsidR="0078332E" w:rsidRDefault="0078332E" w:rsidP="008E5B00">
      <w:pPr>
        <w:pStyle w:val="ListParagraph"/>
        <w:numPr>
          <w:ilvl w:val="1"/>
          <w:numId w:val="1"/>
        </w:numPr>
      </w:pPr>
      <w:r>
        <w:t>BUS</w:t>
      </w:r>
      <w:r w:rsidR="008E5B00">
        <w:t xml:space="preserve"> in APEXCONT.DAT is now removed</w:t>
      </w:r>
    </w:p>
    <w:p w14:paraId="62C8EE6F" w14:textId="77777777" w:rsidR="0078332E" w:rsidRDefault="0078332E" w:rsidP="0078332E">
      <w:pPr>
        <w:pStyle w:val="ListParagraph"/>
        <w:numPr>
          <w:ilvl w:val="0"/>
          <w:numId w:val="1"/>
        </w:numPr>
      </w:pPr>
      <w:r>
        <w:t>Input: two new inputs added to *.sub file</w:t>
      </w:r>
      <w:r w:rsidR="004A7935">
        <w:t xml:space="preserve"> in line 5</w:t>
      </w:r>
    </w:p>
    <w:p w14:paraId="516FF5AF" w14:textId="77777777" w:rsidR="0078332E" w:rsidRDefault="004A7935" w:rsidP="004A7935">
      <w:pPr>
        <w:pStyle w:val="ListParagraph"/>
        <w:numPr>
          <w:ilvl w:val="1"/>
          <w:numId w:val="1"/>
        </w:numPr>
      </w:pPr>
      <w:r w:rsidRPr="004A7935">
        <w:t xml:space="preserve">SAT1 = SATURARTED </w:t>
      </w:r>
      <w:proofErr w:type="gramStart"/>
      <w:r w:rsidRPr="004A7935">
        <w:t>CONDUCTIVITY(</w:t>
      </w:r>
      <w:proofErr w:type="gramEnd"/>
      <w:r w:rsidRPr="004A7935">
        <w:t>GREEN &amp; AMPT) ADJUSTMENT FACTOR(.01_10.)</w:t>
      </w:r>
      <w:r>
        <w:t xml:space="preserve"> (Column 11)</w:t>
      </w:r>
    </w:p>
    <w:p w14:paraId="4F3120DA" w14:textId="77777777" w:rsidR="004A7935" w:rsidRDefault="004A7935" w:rsidP="004A7935">
      <w:pPr>
        <w:pStyle w:val="ListParagraph"/>
        <w:numPr>
          <w:ilvl w:val="1"/>
          <w:numId w:val="1"/>
        </w:numPr>
      </w:pPr>
      <w:r w:rsidRPr="004A7935">
        <w:t xml:space="preserve">FPS1 = FLOODPLAIN SATURARTED CONDUCTIVITY ADJUSTMENT </w:t>
      </w:r>
      <w:proofErr w:type="gramStart"/>
      <w:r w:rsidRPr="004A7935">
        <w:t>FACTOR(</w:t>
      </w:r>
      <w:proofErr w:type="gramEnd"/>
      <w:r w:rsidRPr="004A7935">
        <w:t>.0001_10.)</w:t>
      </w:r>
      <w:r>
        <w:t xml:space="preserve"> (column 12)</w:t>
      </w:r>
    </w:p>
    <w:p w14:paraId="2AC622B7" w14:textId="77777777" w:rsidR="004A7935" w:rsidRDefault="000535B2" w:rsidP="000535B2">
      <w:pPr>
        <w:pStyle w:val="ListParagraph"/>
        <w:numPr>
          <w:ilvl w:val="0"/>
          <w:numId w:val="1"/>
        </w:numPr>
      </w:pPr>
      <w:r>
        <w:t xml:space="preserve">Tables: header lines are added to FERT.DAT and PEST.DAT </w:t>
      </w:r>
    </w:p>
    <w:p w14:paraId="0E2E7FF4" w14:textId="77777777" w:rsidR="00F45AC0" w:rsidRDefault="00F45AC0" w:rsidP="000535B2">
      <w:pPr>
        <w:pStyle w:val="ListParagraph"/>
        <w:numPr>
          <w:ilvl w:val="0"/>
          <w:numId w:val="1"/>
        </w:numPr>
      </w:pPr>
      <w:r>
        <w:t>Irrigation sources added: 1) reservoir, 2) shallow well (*.sub file line 8)</w:t>
      </w:r>
    </w:p>
    <w:p w14:paraId="28EF7355" w14:textId="77777777" w:rsidR="00F45AC0" w:rsidRDefault="00F45AC0" w:rsidP="00F45AC0">
      <w:pPr>
        <w:pStyle w:val="ListParagraph"/>
        <w:numPr>
          <w:ilvl w:val="1"/>
          <w:numId w:val="1"/>
        </w:numPr>
      </w:pPr>
      <w:r>
        <w:t xml:space="preserve">              !  13 IRRS = ID OF SA SUPPLYING IRRIGATION WATER FROM A RESERVOIR                                           </w:t>
      </w:r>
    </w:p>
    <w:p w14:paraId="0528467E" w14:textId="77777777" w:rsidR="00F45AC0" w:rsidRDefault="00F45AC0" w:rsidP="00F45AC0">
      <w:pPr>
        <w:pStyle w:val="ListParagraph"/>
        <w:numPr>
          <w:ilvl w:val="1"/>
          <w:numId w:val="1"/>
        </w:numPr>
      </w:pPr>
      <w:r>
        <w:t xml:space="preserve">              !            0 NO RESERVOIR SUPPLY OR NO IRRIGATION</w:t>
      </w:r>
    </w:p>
    <w:p w14:paraId="7525159B" w14:textId="77777777" w:rsidR="00F45AC0" w:rsidRDefault="00F45AC0" w:rsidP="00F45AC0">
      <w:pPr>
        <w:pStyle w:val="ListParagraph"/>
        <w:numPr>
          <w:ilvl w:val="1"/>
          <w:numId w:val="1"/>
        </w:numPr>
      </w:pPr>
      <w:r>
        <w:t xml:space="preserve">              !  14 IRRW = ID OF SA SUPPLYING IRRIGATION WATER FROM A WELL</w:t>
      </w:r>
    </w:p>
    <w:p w14:paraId="2ABAC03D" w14:textId="77777777" w:rsidR="00F45AC0" w:rsidRDefault="00F45AC0" w:rsidP="00F45AC0">
      <w:pPr>
        <w:pStyle w:val="ListParagraph"/>
        <w:numPr>
          <w:ilvl w:val="1"/>
          <w:numId w:val="1"/>
        </w:numPr>
      </w:pPr>
      <w:r>
        <w:t xml:space="preserve">              !            0 NO WELL SUPPLY</w:t>
      </w:r>
    </w:p>
    <w:p w14:paraId="596DB169" w14:textId="77777777" w:rsidR="000535B2" w:rsidRDefault="000535B2" w:rsidP="000535B2">
      <w:pPr>
        <w:pStyle w:val="ListParagraph"/>
      </w:pPr>
    </w:p>
    <w:p w14:paraId="603BED66" w14:textId="77777777" w:rsidR="00906C35" w:rsidRDefault="00906C35" w:rsidP="00906C35">
      <w:pPr>
        <w:pStyle w:val="ListParagraph"/>
        <w:ind w:left="1440"/>
      </w:pPr>
    </w:p>
    <w:p w14:paraId="760F3D3D" w14:textId="77777777" w:rsidR="00BC3567" w:rsidRDefault="00BC3567"/>
    <w:sectPr w:rsidR="00BC35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5AE4"/>
    <w:multiLevelType w:val="hybridMultilevel"/>
    <w:tmpl w:val="B86C7F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1B1F33"/>
    <w:multiLevelType w:val="hybridMultilevel"/>
    <w:tmpl w:val="2CE6C76A"/>
    <w:lvl w:ilvl="0" w:tplc="B39050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761DA2"/>
    <w:multiLevelType w:val="hybridMultilevel"/>
    <w:tmpl w:val="A43C16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D11371"/>
    <w:multiLevelType w:val="hybridMultilevel"/>
    <w:tmpl w:val="BF9400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516962"/>
    <w:multiLevelType w:val="hybridMultilevel"/>
    <w:tmpl w:val="3E465C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075D2F"/>
    <w:multiLevelType w:val="hybridMultilevel"/>
    <w:tmpl w:val="6BE241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523D64"/>
    <w:multiLevelType w:val="hybridMultilevel"/>
    <w:tmpl w:val="A7EC9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2539B4"/>
    <w:multiLevelType w:val="hybridMultilevel"/>
    <w:tmpl w:val="2392EA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A745B9"/>
    <w:multiLevelType w:val="hybridMultilevel"/>
    <w:tmpl w:val="47A034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954F41"/>
    <w:multiLevelType w:val="hybridMultilevel"/>
    <w:tmpl w:val="B8949E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951518"/>
    <w:multiLevelType w:val="hybridMultilevel"/>
    <w:tmpl w:val="08424C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9A016F"/>
    <w:multiLevelType w:val="hybridMultilevel"/>
    <w:tmpl w:val="DAEC10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8217D0"/>
    <w:multiLevelType w:val="hybridMultilevel"/>
    <w:tmpl w:val="B7F2378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AF0A27"/>
    <w:multiLevelType w:val="hybridMultilevel"/>
    <w:tmpl w:val="8D3CE0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D2547E"/>
    <w:multiLevelType w:val="hybridMultilevel"/>
    <w:tmpl w:val="EB76A8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FF22A6"/>
    <w:multiLevelType w:val="hybridMultilevel"/>
    <w:tmpl w:val="639CE4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0A75C7"/>
    <w:multiLevelType w:val="hybridMultilevel"/>
    <w:tmpl w:val="34D069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5F2742"/>
    <w:multiLevelType w:val="hybridMultilevel"/>
    <w:tmpl w:val="B4A6EE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742BF6"/>
    <w:multiLevelType w:val="hybridMultilevel"/>
    <w:tmpl w:val="5CF45E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54218C"/>
    <w:multiLevelType w:val="hybridMultilevel"/>
    <w:tmpl w:val="D22A19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C71FE2"/>
    <w:multiLevelType w:val="hybridMultilevel"/>
    <w:tmpl w:val="B8DE94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4E37D46"/>
    <w:multiLevelType w:val="hybridMultilevel"/>
    <w:tmpl w:val="5D0272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284078"/>
    <w:multiLevelType w:val="hybridMultilevel"/>
    <w:tmpl w:val="09A692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D65846"/>
    <w:multiLevelType w:val="hybridMultilevel"/>
    <w:tmpl w:val="C7F0C6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961202E"/>
    <w:multiLevelType w:val="hybridMultilevel"/>
    <w:tmpl w:val="5AF49E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A3F7C49"/>
    <w:multiLevelType w:val="hybridMultilevel"/>
    <w:tmpl w:val="A1D279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94360D"/>
    <w:multiLevelType w:val="hybridMultilevel"/>
    <w:tmpl w:val="3DD43C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F91CDF"/>
    <w:multiLevelType w:val="hybridMultilevel"/>
    <w:tmpl w:val="59B03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271C21"/>
    <w:multiLevelType w:val="hybridMultilevel"/>
    <w:tmpl w:val="A214797C"/>
    <w:lvl w:ilvl="0" w:tplc="E092E2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C7B21FF"/>
    <w:multiLevelType w:val="hybridMultilevel"/>
    <w:tmpl w:val="960A71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18A24D5"/>
    <w:multiLevelType w:val="hybridMultilevel"/>
    <w:tmpl w:val="6D1065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7B553D"/>
    <w:multiLevelType w:val="hybridMultilevel"/>
    <w:tmpl w:val="5FF223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7D52511"/>
    <w:multiLevelType w:val="hybridMultilevel"/>
    <w:tmpl w:val="11681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0211F6"/>
    <w:multiLevelType w:val="hybridMultilevel"/>
    <w:tmpl w:val="DBE46A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F013AD"/>
    <w:multiLevelType w:val="hybridMultilevel"/>
    <w:tmpl w:val="5B543A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D664381"/>
    <w:multiLevelType w:val="hybridMultilevel"/>
    <w:tmpl w:val="B44697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1D6DCD"/>
    <w:multiLevelType w:val="hybridMultilevel"/>
    <w:tmpl w:val="5066C1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095585"/>
    <w:multiLevelType w:val="hybridMultilevel"/>
    <w:tmpl w:val="762E3C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1A485D"/>
    <w:multiLevelType w:val="hybridMultilevel"/>
    <w:tmpl w:val="DDE2AD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D7180C"/>
    <w:multiLevelType w:val="hybridMultilevel"/>
    <w:tmpl w:val="8E4A4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C11022"/>
    <w:multiLevelType w:val="hybridMultilevel"/>
    <w:tmpl w:val="2DC2C2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D17E93"/>
    <w:multiLevelType w:val="hybridMultilevel"/>
    <w:tmpl w:val="06DA1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7EA303B"/>
    <w:multiLevelType w:val="hybridMultilevel"/>
    <w:tmpl w:val="387EC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88962D2"/>
    <w:multiLevelType w:val="hybridMultilevel"/>
    <w:tmpl w:val="A9D4D6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790219AB"/>
    <w:multiLevelType w:val="hybridMultilevel"/>
    <w:tmpl w:val="30B29C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985257A"/>
    <w:multiLevelType w:val="hybridMultilevel"/>
    <w:tmpl w:val="9C7836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9FC1598"/>
    <w:multiLevelType w:val="hybridMultilevel"/>
    <w:tmpl w:val="A858C3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C49572F"/>
    <w:multiLevelType w:val="hybridMultilevel"/>
    <w:tmpl w:val="07581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250D7F"/>
    <w:multiLevelType w:val="hybridMultilevel"/>
    <w:tmpl w:val="77DCB546"/>
    <w:lvl w:ilvl="0" w:tplc="6B10B948">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4239561">
    <w:abstractNumId w:val="19"/>
  </w:num>
  <w:num w:numId="2" w16cid:durableId="1434207614">
    <w:abstractNumId w:val="44"/>
  </w:num>
  <w:num w:numId="3" w16cid:durableId="201478990">
    <w:abstractNumId w:val="24"/>
  </w:num>
  <w:num w:numId="4" w16cid:durableId="1063335860">
    <w:abstractNumId w:val="3"/>
  </w:num>
  <w:num w:numId="5" w16cid:durableId="1238634297">
    <w:abstractNumId w:val="39"/>
  </w:num>
  <w:num w:numId="6" w16cid:durableId="1695378177">
    <w:abstractNumId w:val="14"/>
  </w:num>
  <w:num w:numId="7" w16cid:durableId="1035423492">
    <w:abstractNumId w:val="47"/>
  </w:num>
  <w:num w:numId="8" w16cid:durableId="1475026126">
    <w:abstractNumId w:val="26"/>
  </w:num>
  <w:num w:numId="9" w16cid:durableId="1259482469">
    <w:abstractNumId w:val="2"/>
  </w:num>
  <w:num w:numId="10" w16cid:durableId="775907117">
    <w:abstractNumId w:val="33"/>
  </w:num>
  <w:num w:numId="11" w16cid:durableId="132017682">
    <w:abstractNumId w:val="11"/>
  </w:num>
  <w:num w:numId="12" w16cid:durableId="2078555132">
    <w:abstractNumId w:val="42"/>
  </w:num>
  <w:num w:numId="13" w16cid:durableId="2090730742">
    <w:abstractNumId w:val="15"/>
  </w:num>
  <w:num w:numId="14" w16cid:durableId="1589997040">
    <w:abstractNumId w:val="45"/>
  </w:num>
  <w:num w:numId="15" w16cid:durableId="559554490">
    <w:abstractNumId w:val="46"/>
  </w:num>
  <w:num w:numId="16" w16cid:durableId="1976719202">
    <w:abstractNumId w:val="16"/>
  </w:num>
  <w:num w:numId="17" w16cid:durableId="1060980423">
    <w:abstractNumId w:val="23"/>
  </w:num>
  <w:num w:numId="18" w16cid:durableId="887841304">
    <w:abstractNumId w:val="4"/>
  </w:num>
  <w:num w:numId="19" w16cid:durableId="33845427">
    <w:abstractNumId w:val="28"/>
  </w:num>
  <w:num w:numId="20" w16cid:durableId="1310359101">
    <w:abstractNumId w:val="20"/>
  </w:num>
  <w:num w:numId="21" w16cid:durableId="1241914182">
    <w:abstractNumId w:val="29"/>
  </w:num>
  <w:num w:numId="22" w16cid:durableId="757021275">
    <w:abstractNumId w:val="36"/>
  </w:num>
  <w:num w:numId="23" w16cid:durableId="2028483500">
    <w:abstractNumId w:val="13"/>
  </w:num>
  <w:num w:numId="24" w16cid:durableId="80806224">
    <w:abstractNumId w:val="31"/>
  </w:num>
  <w:num w:numId="25" w16cid:durableId="1525095246">
    <w:abstractNumId w:val="21"/>
  </w:num>
  <w:num w:numId="26" w16cid:durableId="1624071168">
    <w:abstractNumId w:val="0"/>
  </w:num>
  <w:num w:numId="27" w16cid:durableId="1865288025">
    <w:abstractNumId w:val="40"/>
  </w:num>
  <w:num w:numId="28" w16cid:durableId="2122651181">
    <w:abstractNumId w:val="9"/>
  </w:num>
  <w:num w:numId="29" w16cid:durableId="2028216052">
    <w:abstractNumId w:val="7"/>
  </w:num>
  <w:num w:numId="30" w16cid:durableId="1017192211">
    <w:abstractNumId w:val="8"/>
  </w:num>
  <w:num w:numId="31" w16cid:durableId="1863586791">
    <w:abstractNumId w:val="6"/>
  </w:num>
  <w:num w:numId="32" w16cid:durableId="440301236">
    <w:abstractNumId w:val="22"/>
  </w:num>
  <w:num w:numId="33" w16cid:durableId="449862163">
    <w:abstractNumId w:val="35"/>
  </w:num>
  <w:num w:numId="34" w16cid:durableId="1963729558">
    <w:abstractNumId w:val="38"/>
  </w:num>
  <w:num w:numId="35" w16cid:durableId="1852796622">
    <w:abstractNumId w:val="12"/>
  </w:num>
  <w:num w:numId="36" w16cid:durableId="1106999045">
    <w:abstractNumId w:val="41"/>
  </w:num>
  <w:num w:numId="37" w16cid:durableId="2043046745">
    <w:abstractNumId w:val="18"/>
  </w:num>
  <w:num w:numId="38" w16cid:durableId="1497110830">
    <w:abstractNumId w:val="48"/>
  </w:num>
  <w:num w:numId="39" w16cid:durableId="634140415">
    <w:abstractNumId w:val="27"/>
  </w:num>
  <w:num w:numId="40" w16cid:durableId="148404201">
    <w:abstractNumId w:val="30"/>
  </w:num>
  <w:num w:numId="41" w16cid:durableId="1859663262">
    <w:abstractNumId w:val="10"/>
  </w:num>
  <w:num w:numId="42" w16cid:durableId="326831733">
    <w:abstractNumId w:val="1"/>
  </w:num>
  <w:num w:numId="43" w16cid:durableId="1400133711">
    <w:abstractNumId w:val="32"/>
  </w:num>
  <w:num w:numId="44" w16cid:durableId="864294461">
    <w:abstractNumId w:val="17"/>
  </w:num>
  <w:num w:numId="45" w16cid:durableId="999967226">
    <w:abstractNumId w:val="34"/>
  </w:num>
  <w:num w:numId="46" w16cid:durableId="1366324309">
    <w:abstractNumId w:val="37"/>
  </w:num>
  <w:num w:numId="47" w16cid:durableId="2118985020">
    <w:abstractNumId w:val="5"/>
  </w:num>
  <w:num w:numId="48" w16cid:durableId="7544047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4525810">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LCwNDS3MDI1MTdS0lEKTi0uzszPAykwNK4FAJ7xvoMtAAAA"/>
  </w:docVars>
  <w:rsids>
    <w:rsidRoot w:val="00AE265F"/>
    <w:rsid w:val="000222EB"/>
    <w:rsid w:val="00042D34"/>
    <w:rsid w:val="000535B2"/>
    <w:rsid w:val="00060ED7"/>
    <w:rsid w:val="000650D4"/>
    <w:rsid w:val="000679B4"/>
    <w:rsid w:val="00091977"/>
    <w:rsid w:val="0009303A"/>
    <w:rsid w:val="000E3CE8"/>
    <w:rsid w:val="000F34F3"/>
    <w:rsid w:val="00121913"/>
    <w:rsid w:val="00165B9D"/>
    <w:rsid w:val="00173AAB"/>
    <w:rsid w:val="00174D6C"/>
    <w:rsid w:val="00182D52"/>
    <w:rsid w:val="00194D58"/>
    <w:rsid w:val="00197966"/>
    <w:rsid w:val="001B42F2"/>
    <w:rsid w:val="001E4A90"/>
    <w:rsid w:val="002040DD"/>
    <w:rsid w:val="00215BFD"/>
    <w:rsid w:val="00216FCA"/>
    <w:rsid w:val="00255A6E"/>
    <w:rsid w:val="00297E68"/>
    <w:rsid w:val="002C1AA9"/>
    <w:rsid w:val="002D53AC"/>
    <w:rsid w:val="00311765"/>
    <w:rsid w:val="00315A82"/>
    <w:rsid w:val="00376F93"/>
    <w:rsid w:val="003940D3"/>
    <w:rsid w:val="003B7EE3"/>
    <w:rsid w:val="003C5FBA"/>
    <w:rsid w:val="003F265F"/>
    <w:rsid w:val="00406295"/>
    <w:rsid w:val="00443312"/>
    <w:rsid w:val="004513C2"/>
    <w:rsid w:val="00480F39"/>
    <w:rsid w:val="004A7935"/>
    <w:rsid w:val="004B2F8F"/>
    <w:rsid w:val="00501F62"/>
    <w:rsid w:val="00513C65"/>
    <w:rsid w:val="005222BB"/>
    <w:rsid w:val="00524239"/>
    <w:rsid w:val="005A2533"/>
    <w:rsid w:val="005C07EF"/>
    <w:rsid w:val="00653247"/>
    <w:rsid w:val="006742D0"/>
    <w:rsid w:val="00674EF8"/>
    <w:rsid w:val="00727DA4"/>
    <w:rsid w:val="0078332E"/>
    <w:rsid w:val="007C69D8"/>
    <w:rsid w:val="0081438B"/>
    <w:rsid w:val="0083767E"/>
    <w:rsid w:val="008801B8"/>
    <w:rsid w:val="008D4BF7"/>
    <w:rsid w:val="008E5B00"/>
    <w:rsid w:val="008E5D4F"/>
    <w:rsid w:val="00906C35"/>
    <w:rsid w:val="009267F0"/>
    <w:rsid w:val="00935AB4"/>
    <w:rsid w:val="009660EB"/>
    <w:rsid w:val="0099585C"/>
    <w:rsid w:val="009E3F16"/>
    <w:rsid w:val="009F49A4"/>
    <w:rsid w:val="009F7C93"/>
    <w:rsid w:val="00A25A00"/>
    <w:rsid w:val="00A644DB"/>
    <w:rsid w:val="00AE265F"/>
    <w:rsid w:val="00AF0C63"/>
    <w:rsid w:val="00B11D5D"/>
    <w:rsid w:val="00B54FE0"/>
    <w:rsid w:val="00BC3567"/>
    <w:rsid w:val="00BE2C4D"/>
    <w:rsid w:val="00C0501E"/>
    <w:rsid w:val="00C076C4"/>
    <w:rsid w:val="00C120F2"/>
    <w:rsid w:val="00C572B7"/>
    <w:rsid w:val="00C74A73"/>
    <w:rsid w:val="00CE2A21"/>
    <w:rsid w:val="00D13E31"/>
    <w:rsid w:val="00D14C09"/>
    <w:rsid w:val="00D233B8"/>
    <w:rsid w:val="00DA02C1"/>
    <w:rsid w:val="00DB120C"/>
    <w:rsid w:val="00DD629A"/>
    <w:rsid w:val="00E254EF"/>
    <w:rsid w:val="00E437A4"/>
    <w:rsid w:val="00E62C89"/>
    <w:rsid w:val="00E732A1"/>
    <w:rsid w:val="00E7444D"/>
    <w:rsid w:val="00EF484B"/>
    <w:rsid w:val="00F0666E"/>
    <w:rsid w:val="00F37154"/>
    <w:rsid w:val="00F434BD"/>
    <w:rsid w:val="00F45AC0"/>
    <w:rsid w:val="00FA7200"/>
    <w:rsid w:val="00FB42DB"/>
    <w:rsid w:val="00FE4F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116B5"/>
  <w15:chartTrackingRefBased/>
  <w15:docId w15:val="{11745B2E-0B10-429F-A2DF-8E1CC921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567"/>
    <w:pPr>
      <w:ind w:left="720"/>
      <w:contextualSpacing/>
    </w:pPr>
  </w:style>
  <w:style w:type="paragraph" w:styleId="Date">
    <w:name w:val="Date"/>
    <w:basedOn w:val="Normal"/>
    <w:next w:val="Normal"/>
    <w:link w:val="DateChar"/>
    <w:uiPriority w:val="99"/>
    <w:semiHidden/>
    <w:unhideWhenUsed/>
    <w:rsid w:val="00FE4F68"/>
  </w:style>
  <w:style w:type="character" w:customStyle="1" w:styleId="DateChar">
    <w:name w:val="Date Char"/>
    <w:basedOn w:val="DefaultParagraphFont"/>
    <w:link w:val="Date"/>
    <w:uiPriority w:val="99"/>
    <w:semiHidden/>
    <w:rsid w:val="00FE4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004121">
      <w:bodyDiv w:val="1"/>
      <w:marLeft w:val="0"/>
      <w:marRight w:val="0"/>
      <w:marTop w:val="0"/>
      <w:marBottom w:val="0"/>
      <w:divBdr>
        <w:top w:val="none" w:sz="0" w:space="0" w:color="auto"/>
        <w:left w:val="none" w:sz="0" w:space="0" w:color="auto"/>
        <w:bottom w:val="none" w:sz="0" w:space="0" w:color="auto"/>
        <w:right w:val="none" w:sz="0" w:space="0" w:color="auto"/>
      </w:divBdr>
    </w:div>
    <w:div w:id="690956914">
      <w:bodyDiv w:val="1"/>
      <w:marLeft w:val="0"/>
      <w:marRight w:val="0"/>
      <w:marTop w:val="0"/>
      <w:marBottom w:val="0"/>
      <w:divBdr>
        <w:top w:val="none" w:sz="0" w:space="0" w:color="auto"/>
        <w:left w:val="none" w:sz="0" w:space="0" w:color="auto"/>
        <w:bottom w:val="none" w:sz="0" w:space="0" w:color="auto"/>
        <w:right w:val="none" w:sz="0" w:space="0" w:color="auto"/>
      </w:divBdr>
    </w:div>
    <w:div w:id="1015772088">
      <w:bodyDiv w:val="1"/>
      <w:marLeft w:val="0"/>
      <w:marRight w:val="0"/>
      <w:marTop w:val="0"/>
      <w:marBottom w:val="0"/>
      <w:divBdr>
        <w:top w:val="none" w:sz="0" w:space="0" w:color="auto"/>
        <w:left w:val="none" w:sz="0" w:space="0" w:color="auto"/>
        <w:bottom w:val="none" w:sz="0" w:space="0" w:color="auto"/>
        <w:right w:val="none" w:sz="0" w:space="0" w:color="auto"/>
      </w:divBdr>
    </w:div>
    <w:div w:id="1539121893">
      <w:bodyDiv w:val="1"/>
      <w:marLeft w:val="0"/>
      <w:marRight w:val="0"/>
      <w:marTop w:val="0"/>
      <w:marBottom w:val="0"/>
      <w:divBdr>
        <w:top w:val="none" w:sz="0" w:space="0" w:color="auto"/>
        <w:left w:val="none" w:sz="0" w:space="0" w:color="auto"/>
        <w:bottom w:val="none" w:sz="0" w:space="0" w:color="auto"/>
        <w:right w:val="none" w:sz="0" w:space="0" w:color="auto"/>
      </w:divBdr>
    </w:div>
    <w:div w:id="1743913755">
      <w:bodyDiv w:val="1"/>
      <w:marLeft w:val="0"/>
      <w:marRight w:val="0"/>
      <w:marTop w:val="0"/>
      <w:marBottom w:val="0"/>
      <w:divBdr>
        <w:top w:val="none" w:sz="0" w:space="0" w:color="auto"/>
        <w:left w:val="none" w:sz="0" w:space="0" w:color="auto"/>
        <w:bottom w:val="none" w:sz="0" w:space="0" w:color="auto"/>
        <w:right w:val="none" w:sz="0" w:space="0" w:color="auto"/>
      </w:divBdr>
    </w:div>
    <w:div w:id="194688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8</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hak Jeong</dc:creator>
  <cp:keywords/>
  <dc:description/>
  <cp:lastModifiedBy>Jaehak Jeong</cp:lastModifiedBy>
  <cp:revision>82</cp:revision>
  <dcterms:created xsi:type="dcterms:W3CDTF">2016-12-21T16:02:00Z</dcterms:created>
  <dcterms:modified xsi:type="dcterms:W3CDTF">2023-11-27T15:45:00Z</dcterms:modified>
</cp:coreProperties>
</file>